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0D188" w14:textId="6EF9B9DB" w:rsidR="00BA1B1C" w:rsidRPr="00D24314" w:rsidRDefault="00EB18EB">
      <w:pPr>
        <w:spacing w:after="19" w:line="259" w:lineRule="auto"/>
        <w:ind w:left="106" w:firstLine="0"/>
        <w:jc w:val="left"/>
        <w:rPr>
          <w:sz w:val="22"/>
          <w:szCs w:val="20"/>
        </w:rPr>
      </w:pPr>
      <w:r w:rsidRPr="00D24314">
        <w:rPr>
          <w:b/>
          <w:color w:val="4F81BD"/>
          <w:sz w:val="28"/>
          <w:szCs w:val="20"/>
        </w:rPr>
        <w:t xml:space="preserve">DEWAN ZIAUL KARIM  </w:t>
      </w:r>
    </w:p>
    <w:p w14:paraId="652DAAAE" w14:textId="77777777" w:rsidR="009F788C" w:rsidRDefault="007D4BD5" w:rsidP="009642D4">
      <w:pPr>
        <w:rPr>
          <w:color w:val="3B3838" w:themeColor="background2" w:themeShade="40"/>
          <w:sz w:val="22"/>
          <w:szCs w:val="20"/>
        </w:rPr>
      </w:pPr>
      <w:r w:rsidRPr="005134CE">
        <w:rPr>
          <w:b/>
          <w:color w:val="3B3838" w:themeColor="background2" w:themeShade="40"/>
          <w:sz w:val="22"/>
          <w:szCs w:val="20"/>
        </w:rPr>
        <w:t>Address:</w:t>
      </w:r>
      <w:r w:rsidR="00EB18EB" w:rsidRPr="005134CE">
        <w:rPr>
          <w:color w:val="3B3838" w:themeColor="background2" w:themeShade="40"/>
          <w:sz w:val="22"/>
          <w:szCs w:val="20"/>
        </w:rPr>
        <w:t xml:space="preserve"> Flat No-A-3, House-23/A, Road No - 1, PC Culture Housing Society, </w:t>
      </w:r>
      <w:r w:rsidR="009642D4" w:rsidRPr="005134CE">
        <w:rPr>
          <w:color w:val="3B3838" w:themeColor="background2" w:themeShade="40"/>
          <w:sz w:val="22"/>
          <w:szCs w:val="20"/>
        </w:rPr>
        <w:t xml:space="preserve"> </w:t>
      </w:r>
    </w:p>
    <w:p w14:paraId="3DCD417F" w14:textId="723B3A04" w:rsidR="00FB2EA9" w:rsidRPr="005134CE" w:rsidRDefault="00EB18EB" w:rsidP="009642D4">
      <w:pPr>
        <w:rPr>
          <w:color w:val="3B3838" w:themeColor="background2" w:themeShade="40"/>
          <w:sz w:val="22"/>
          <w:szCs w:val="20"/>
        </w:rPr>
      </w:pPr>
      <w:r w:rsidRPr="005134CE">
        <w:rPr>
          <w:color w:val="3B3838" w:themeColor="background2" w:themeShade="40"/>
          <w:sz w:val="22"/>
          <w:szCs w:val="20"/>
        </w:rPr>
        <w:t xml:space="preserve">Adabor, Dhaka-1207 </w:t>
      </w:r>
      <w:r w:rsidRPr="005134CE">
        <w:rPr>
          <w:b/>
          <w:color w:val="3B3838" w:themeColor="background2" w:themeShade="40"/>
          <w:sz w:val="22"/>
          <w:szCs w:val="20"/>
        </w:rPr>
        <w:t xml:space="preserve"> </w:t>
      </w:r>
    </w:p>
    <w:p w14:paraId="709A6AA8" w14:textId="3D8EA497" w:rsidR="009642D4" w:rsidRPr="005134CE" w:rsidRDefault="00EB18EB" w:rsidP="009642D4">
      <w:pPr>
        <w:spacing w:after="0" w:line="240" w:lineRule="auto"/>
        <w:rPr>
          <w:color w:val="3B3838" w:themeColor="background2" w:themeShade="40"/>
          <w:sz w:val="22"/>
          <w:szCs w:val="20"/>
        </w:rPr>
      </w:pPr>
      <w:r w:rsidRPr="005134CE">
        <w:rPr>
          <w:b/>
          <w:color w:val="3B3838" w:themeColor="background2" w:themeShade="40"/>
          <w:sz w:val="22"/>
          <w:szCs w:val="20"/>
        </w:rPr>
        <w:t xml:space="preserve">Date of </w:t>
      </w:r>
      <w:r w:rsidR="00FB2EA9" w:rsidRPr="005134CE">
        <w:rPr>
          <w:b/>
          <w:color w:val="3B3838" w:themeColor="background2" w:themeShade="40"/>
          <w:sz w:val="22"/>
          <w:szCs w:val="20"/>
        </w:rPr>
        <w:t>Birth:</w:t>
      </w:r>
      <w:r w:rsidRPr="005134CE">
        <w:rPr>
          <w:b/>
          <w:color w:val="3B3838" w:themeColor="background2" w:themeShade="40"/>
          <w:sz w:val="22"/>
          <w:szCs w:val="20"/>
        </w:rPr>
        <w:t xml:space="preserve"> </w:t>
      </w:r>
      <w:r w:rsidRPr="005134CE">
        <w:rPr>
          <w:color w:val="3B3838" w:themeColor="background2" w:themeShade="40"/>
          <w:sz w:val="22"/>
          <w:szCs w:val="20"/>
        </w:rPr>
        <w:t xml:space="preserve">29th July,1994 </w:t>
      </w:r>
      <w:r w:rsidRPr="005134CE">
        <w:rPr>
          <w:color w:val="3B3838" w:themeColor="background2" w:themeShade="40"/>
          <w:sz w:val="22"/>
          <w:szCs w:val="20"/>
        </w:rPr>
        <w:tab/>
      </w:r>
      <w:r w:rsidRPr="005134CE">
        <w:rPr>
          <w:b/>
          <w:color w:val="3B3838" w:themeColor="background2" w:themeShade="40"/>
          <w:sz w:val="22"/>
          <w:szCs w:val="20"/>
        </w:rPr>
        <w:t xml:space="preserve"> </w:t>
      </w:r>
    </w:p>
    <w:p w14:paraId="61D68F0E" w14:textId="24FBF2B2" w:rsidR="00FB2EA9" w:rsidRPr="005134CE" w:rsidRDefault="00EB18EB" w:rsidP="009642D4">
      <w:pPr>
        <w:spacing w:after="0" w:line="344" w:lineRule="auto"/>
        <w:rPr>
          <w:color w:val="3B3838" w:themeColor="background2" w:themeShade="40"/>
          <w:sz w:val="22"/>
          <w:szCs w:val="20"/>
        </w:rPr>
      </w:pPr>
      <w:r w:rsidRPr="005134CE">
        <w:rPr>
          <w:b/>
          <w:color w:val="3B3838" w:themeColor="background2" w:themeShade="40"/>
          <w:sz w:val="22"/>
          <w:szCs w:val="20"/>
        </w:rPr>
        <w:t>Contact</w:t>
      </w:r>
      <w:r w:rsidR="00FB2EA9" w:rsidRPr="005134CE">
        <w:rPr>
          <w:b/>
          <w:color w:val="3B3838" w:themeColor="background2" w:themeShade="40"/>
          <w:sz w:val="22"/>
          <w:szCs w:val="20"/>
        </w:rPr>
        <w:t xml:space="preserve"> </w:t>
      </w:r>
      <w:r w:rsidRPr="005134CE">
        <w:rPr>
          <w:b/>
          <w:color w:val="3B3838" w:themeColor="background2" w:themeShade="40"/>
          <w:sz w:val="22"/>
          <w:szCs w:val="20"/>
        </w:rPr>
        <w:t>Number:</w:t>
      </w:r>
      <w:r w:rsidR="00FB2EA9" w:rsidRPr="005134CE">
        <w:rPr>
          <w:color w:val="3B3838" w:themeColor="background2" w:themeShade="40"/>
          <w:sz w:val="22"/>
          <w:szCs w:val="20"/>
        </w:rPr>
        <w:t xml:space="preserve"> </w:t>
      </w:r>
      <w:r w:rsidRPr="005134CE">
        <w:rPr>
          <w:color w:val="3B3838" w:themeColor="background2" w:themeShade="40"/>
          <w:sz w:val="22"/>
          <w:szCs w:val="20"/>
        </w:rPr>
        <w:t xml:space="preserve">+8801670206000  </w:t>
      </w:r>
      <w:r w:rsidRPr="005134CE">
        <w:rPr>
          <w:b/>
          <w:color w:val="3B3838" w:themeColor="background2" w:themeShade="40"/>
          <w:sz w:val="22"/>
          <w:szCs w:val="20"/>
        </w:rPr>
        <w:t xml:space="preserve"> </w:t>
      </w:r>
    </w:p>
    <w:p w14:paraId="6840F979" w14:textId="24947824" w:rsidR="002147D5" w:rsidRDefault="00FB2EA9" w:rsidP="002147D5">
      <w:pPr>
        <w:rPr>
          <w:b/>
          <w:color w:val="3B3838" w:themeColor="background2" w:themeShade="40"/>
          <w:sz w:val="22"/>
          <w:szCs w:val="20"/>
        </w:rPr>
      </w:pPr>
      <w:r w:rsidRPr="005134CE">
        <w:rPr>
          <w:b/>
          <w:color w:val="4472C4" w:themeColor="accent1"/>
          <w:sz w:val="22"/>
          <w:szCs w:val="20"/>
        </w:rPr>
        <w:t>E-mail:</w:t>
      </w:r>
      <w:r w:rsidR="00EB18EB" w:rsidRPr="005134CE">
        <w:rPr>
          <w:color w:val="4472C4" w:themeColor="accent1"/>
          <w:sz w:val="22"/>
          <w:szCs w:val="20"/>
        </w:rPr>
        <w:t xml:space="preserve"> ziaul1891@gmail.com </w:t>
      </w:r>
      <w:r w:rsidR="00EB18EB" w:rsidRPr="005134CE">
        <w:rPr>
          <w:b/>
          <w:color w:val="4472C4" w:themeColor="accent1"/>
          <w:sz w:val="22"/>
          <w:szCs w:val="20"/>
        </w:rPr>
        <w:t xml:space="preserve"> </w:t>
      </w:r>
      <w:r w:rsidR="00EB18EB" w:rsidRPr="00D24314">
        <w:rPr>
          <w:b/>
          <w:color w:val="3B3838" w:themeColor="background2" w:themeShade="40"/>
          <w:sz w:val="22"/>
          <w:szCs w:val="20"/>
        </w:rPr>
        <w:tab/>
        <w:t xml:space="preserve"> </w:t>
      </w:r>
    </w:p>
    <w:p w14:paraId="2F895A2E" w14:textId="77777777" w:rsidR="0064526C" w:rsidRDefault="0064526C" w:rsidP="002147D5">
      <w:pPr>
        <w:rPr>
          <w:color w:val="3B3838" w:themeColor="background2" w:themeShade="40"/>
          <w:sz w:val="22"/>
          <w:szCs w:val="20"/>
        </w:rPr>
      </w:pPr>
      <w:r>
        <w:rPr>
          <w:b/>
          <w:color w:val="4472C4" w:themeColor="accent1"/>
          <w:sz w:val="22"/>
          <w:szCs w:val="20"/>
        </w:rPr>
        <w:t>Website:</w:t>
      </w:r>
      <w:r>
        <w:rPr>
          <w:color w:val="3B3838" w:themeColor="background2" w:themeShade="40"/>
          <w:sz w:val="22"/>
          <w:szCs w:val="20"/>
        </w:rPr>
        <w:t xml:space="preserve"> </w:t>
      </w:r>
      <w:hyperlink r:id="rId7" w:history="1">
        <w:r>
          <w:rPr>
            <w:rStyle w:val="Hyperlink"/>
          </w:rPr>
          <w:t>http://dewanziaulkarim.ihostfull.com/</w:t>
        </w:r>
      </w:hyperlink>
    </w:p>
    <w:p w14:paraId="506A7CC7" w14:textId="6AAAA503" w:rsidR="00BA1B1C" w:rsidRPr="00D24314" w:rsidRDefault="00EB18EB" w:rsidP="0064526C">
      <w:pPr>
        <w:spacing w:after="0"/>
        <w:rPr>
          <w:color w:val="3B3838" w:themeColor="background2" w:themeShade="40"/>
          <w:sz w:val="22"/>
          <w:szCs w:val="20"/>
        </w:rPr>
      </w:pPr>
      <w:r w:rsidRPr="00D24314">
        <w:rPr>
          <w:b/>
          <w:sz w:val="22"/>
          <w:szCs w:val="20"/>
        </w:rPr>
        <w:t xml:space="preserve">. . . . . . . . . . . . . . . . . . . . . . . . . . . . . .  </w:t>
      </w:r>
      <w:r w:rsidRPr="00D24314">
        <w:rPr>
          <w:b/>
          <w:sz w:val="22"/>
          <w:szCs w:val="20"/>
        </w:rPr>
        <w:tab/>
        <w:t xml:space="preserve">  </w:t>
      </w:r>
      <w:r w:rsidRPr="00D24314">
        <w:rPr>
          <w:sz w:val="22"/>
          <w:szCs w:val="20"/>
        </w:rPr>
        <w:t xml:space="preserve">   </w:t>
      </w:r>
    </w:p>
    <w:p w14:paraId="2041C7DF" w14:textId="58AF561D" w:rsidR="00BA1B1C" w:rsidRPr="00D24314" w:rsidRDefault="009642D4">
      <w:pPr>
        <w:pStyle w:val="Heading1"/>
        <w:ind w:left="-5"/>
        <w:rPr>
          <w:sz w:val="24"/>
          <w:szCs w:val="18"/>
        </w:rPr>
      </w:pPr>
      <w:r w:rsidRPr="00D24314">
        <w:rPr>
          <w:sz w:val="24"/>
          <w:szCs w:val="18"/>
        </w:rPr>
        <w:t>CAREER OBJECTIVE</w:t>
      </w:r>
      <w:r w:rsidRPr="00D24314">
        <w:rPr>
          <w:sz w:val="24"/>
          <w:szCs w:val="18"/>
          <w:u w:val="none"/>
        </w:rPr>
        <w:t xml:space="preserve"> </w:t>
      </w:r>
    </w:p>
    <w:p w14:paraId="169D66DE" w14:textId="2CAE32DF" w:rsidR="00BA1B1C" w:rsidRPr="00D24314" w:rsidRDefault="00EB18EB" w:rsidP="00BC4676">
      <w:pPr>
        <w:spacing w:after="173" w:line="242" w:lineRule="auto"/>
        <w:ind w:left="0" w:right="0" w:firstLine="0"/>
        <w:rPr>
          <w:sz w:val="20"/>
          <w:szCs w:val="18"/>
        </w:rPr>
      </w:pPr>
      <w:r w:rsidRPr="00D24314">
        <w:rPr>
          <w:sz w:val="22"/>
          <w:szCs w:val="18"/>
        </w:rPr>
        <w:t>To establish myself in the field of education and utilize my skills to help others to achieve high</w:t>
      </w:r>
      <w:r w:rsidR="00BC4676">
        <w:rPr>
          <w:sz w:val="22"/>
          <w:szCs w:val="18"/>
        </w:rPr>
        <w:t xml:space="preserve"> </w:t>
      </w:r>
      <w:r w:rsidRPr="00D24314">
        <w:rPr>
          <w:sz w:val="22"/>
          <w:szCs w:val="18"/>
        </w:rPr>
        <w:t xml:space="preserve">improvements in academic section. </w:t>
      </w:r>
    </w:p>
    <w:p w14:paraId="2F80169C" w14:textId="3C4DC048" w:rsidR="00BA1B1C" w:rsidRPr="00D24314" w:rsidRDefault="009642D4">
      <w:pPr>
        <w:pStyle w:val="Heading1"/>
        <w:ind w:left="-5"/>
        <w:rPr>
          <w:b w:val="0"/>
          <w:sz w:val="28"/>
          <w:szCs w:val="20"/>
          <w:u w:val="none"/>
        </w:rPr>
      </w:pPr>
      <w:r w:rsidRPr="00D24314">
        <w:rPr>
          <w:sz w:val="24"/>
          <w:szCs w:val="18"/>
        </w:rPr>
        <w:t>EDUCATION</w:t>
      </w:r>
      <w:r w:rsidR="00EB18EB" w:rsidRPr="00D24314">
        <w:rPr>
          <w:b w:val="0"/>
          <w:sz w:val="28"/>
          <w:szCs w:val="20"/>
          <w:u w:val="none"/>
        </w:rPr>
        <w:t xml:space="preserve"> </w:t>
      </w:r>
    </w:p>
    <w:tbl>
      <w:tblPr>
        <w:tblStyle w:val="TableGrid0"/>
        <w:tblpPr w:leftFromText="180" w:rightFromText="180" w:vertAnchor="text" w:horzAnchor="margin" w:tblpY="10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9"/>
        <w:gridCol w:w="7651"/>
      </w:tblGrid>
      <w:tr w:rsidR="009642D4" w:rsidRPr="00D24314" w14:paraId="59D3EFDB" w14:textId="77777777" w:rsidTr="00FE3CB1">
        <w:trPr>
          <w:trHeight w:val="1087"/>
        </w:trPr>
        <w:tc>
          <w:tcPr>
            <w:tcW w:w="1679" w:type="dxa"/>
          </w:tcPr>
          <w:p w14:paraId="6F5DF3A5" w14:textId="77777777" w:rsidR="009642D4" w:rsidRPr="00D24314" w:rsidRDefault="009642D4" w:rsidP="009642D4">
            <w:pPr>
              <w:spacing w:after="0"/>
              <w:ind w:left="0" w:firstLine="0"/>
              <w:rPr>
                <w:sz w:val="22"/>
                <w:szCs w:val="20"/>
              </w:rPr>
            </w:pPr>
            <w:r w:rsidRPr="00D24314">
              <w:rPr>
                <w:noProof/>
                <w:sz w:val="22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235C25E8" wp14:editId="4CBDE95A">
                  <wp:simplePos x="0" y="0"/>
                  <wp:positionH relativeFrom="column">
                    <wp:posOffset>255270</wp:posOffset>
                  </wp:positionH>
                  <wp:positionV relativeFrom="paragraph">
                    <wp:posOffset>13335</wp:posOffset>
                  </wp:positionV>
                  <wp:extent cx="561975" cy="598805"/>
                  <wp:effectExtent l="0" t="0" r="9525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975" cy="598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651" w:type="dxa"/>
          </w:tcPr>
          <w:p w14:paraId="0258F768" w14:textId="559A520F" w:rsidR="009642D4" w:rsidRPr="00D24314" w:rsidRDefault="009642D4" w:rsidP="009642D4">
            <w:pPr>
              <w:spacing w:after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Bachelor of Science, Computer Science &amp; Engineering</w:t>
            </w:r>
            <w:r w:rsidR="00D057DC">
              <w:rPr>
                <w:sz w:val="22"/>
                <w:szCs w:val="20"/>
              </w:rPr>
              <w:t xml:space="preserve"> (2012-2016)</w:t>
            </w:r>
          </w:p>
          <w:p w14:paraId="2A180B01" w14:textId="77777777" w:rsidR="009642D4" w:rsidRPr="00D24314" w:rsidRDefault="009642D4" w:rsidP="009642D4">
            <w:pPr>
              <w:spacing w:after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CGPA: 3.919/4.00</w:t>
            </w:r>
          </w:p>
          <w:p w14:paraId="776ADE02" w14:textId="7059280B" w:rsidR="009642D4" w:rsidRPr="00D24314" w:rsidRDefault="009642D4" w:rsidP="009642D4">
            <w:pPr>
              <w:spacing w:after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Ahsanullah University of Science &amp; Technology</w:t>
            </w:r>
            <w:r w:rsidR="00113FEC">
              <w:rPr>
                <w:sz w:val="22"/>
                <w:szCs w:val="20"/>
              </w:rPr>
              <w:t xml:space="preserve"> (AUST)</w:t>
            </w:r>
            <w:r w:rsidR="00AB10C5">
              <w:rPr>
                <w:sz w:val="22"/>
                <w:szCs w:val="20"/>
              </w:rPr>
              <w:t>, Dhaka, Bangladesh</w:t>
            </w:r>
          </w:p>
        </w:tc>
      </w:tr>
      <w:tr w:rsidR="009642D4" w:rsidRPr="00D24314" w14:paraId="2D9F9AEA" w14:textId="77777777" w:rsidTr="00FE3CB1">
        <w:trPr>
          <w:trHeight w:val="997"/>
        </w:trPr>
        <w:tc>
          <w:tcPr>
            <w:tcW w:w="1679" w:type="dxa"/>
          </w:tcPr>
          <w:p w14:paraId="32A58B96" w14:textId="77777777" w:rsidR="009642D4" w:rsidRPr="00D24314" w:rsidRDefault="009642D4" w:rsidP="009642D4">
            <w:pPr>
              <w:spacing w:after="0"/>
              <w:ind w:left="0" w:firstLine="0"/>
              <w:rPr>
                <w:sz w:val="22"/>
                <w:szCs w:val="20"/>
              </w:rPr>
            </w:pPr>
            <w:r w:rsidRPr="00D24314">
              <w:rPr>
                <w:noProof/>
                <w:sz w:val="22"/>
                <w:szCs w:val="20"/>
              </w:rPr>
              <w:drawing>
                <wp:anchor distT="0" distB="0" distL="114300" distR="114300" simplePos="0" relativeHeight="251660288" behindDoc="0" locked="0" layoutInCell="1" allowOverlap="1" wp14:anchorId="6E123CC2" wp14:editId="6C46ABCF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13970</wp:posOffset>
                  </wp:positionV>
                  <wp:extent cx="678180" cy="514350"/>
                  <wp:effectExtent l="0" t="0" r="762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651" w:type="dxa"/>
          </w:tcPr>
          <w:p w14:paraId="13E8C9F8" w14:textId="77777777" w:rsidR="009642D4" w:rsidRPr="00D24314" w:rsidRDefault="009642D4" w:rsidP="009642D4">
            <w:pPr>
              <w:spacing w:after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Higher Secondary Certificate, 12th Grade National Examination (2011)</w:t>
            </w:r>
          </w:p>
          <w:p w14:paraId="6498E5B7" w14:textId="3BFDE4D0" w:rsidR="009642D4" w:rsidRPr="00D24314" w:rsidRDefault="009642D4" w:rsidP="009642D4">
            <w:pPr>
              <w:spacing w:after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GPA</w:t>
            </w:r>
            <w:r w:rsidR="00AB0DC4">
              <w:rPr>
                <w:sz w:val="22"/>
                <w:szCs w:val="20"/>
              </w:rPr>
              <w:t xml:space="preserve">: </w:t>
            </w:r>
            <w:r w:rsidRPr="00D24314">
              <w:rPr>
                <w:sz w:val="22"/>
                <w:szCs w:val="20"/>
              </w:rPr>
              <w:t>5.00</w:t>
            </w:r>
            <w:r w:rsidR="00AB0DC4">
              <w:rPr>
                <w:sz w:val="22"/>
                <w:szCs w:val="20"/>
              </w:rPr>
              <w:t>/</w:t>
            </w:r>
            <w:r w:rsidRPr="00D24314">
              <w:rPr>
                <w:sz w:val="22"/>
                <w:szCs w:val="20"/>
              </w:rPr>
              <w:t>5.00</w:t>
            </w:r>
          </w:p>
          <w:p w14:paraId="58B18747" w14:textId="77777777" w:rsidR="009642D4" w:rsidRPr="00D24314" w:rsidRDefault="009642D4" w:rsidP="009642D4">
            <w:pPr>
              <w:spacing w:after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Dhaka Residential Model College, Dhaka, Bangladesh</w:t>
            </w:r>
          </w:p>
        </w:tc>
      </w:tr>
      <w:tr w:rsidR="009642D4" w:rsidRPr="00D24314" w14:paraId="43F83027" w14:textId="77777777" w:rsidTr="00FE3CB1">
        <w:tc>
          <w:tcPr>
            <w:tcW w:w="1679" w:type="dxa"/>
          </w:tcPr>
          <w:p w14:paraId="5F06E0F7" w14:textId="77777777" w:rsidR="009642D4" w:rsidRPr="00D24314" w:rsidRDefault="009642D4" w:rsidP="009642D4">
            <w:pPr>
              <w:spacing w:after="0"/>
              <w:ind w:left="0" w:firstLine="0"/>
              <w:rPr>
                <w:sz w:val="22"/>
                <w:szCs w:val="20"/>
              </w:rPr>
            </w:pPr>
            <w:r w:rsidRPr="00D24314">
              <w:rPr>
                <w:noProof/>
                <w:sz w:val="22"/>
                <w:szCs w:val="20"/>
              </w:rPr>
              <w:drawing>
                <wp:anchor distT="0" distB="0" distL="114300" distR="114300" simplePos="0" relativeHeight="251661312" behindDoc="0" locked="0" layoutInCell="1" allowOverlap="1" wp14:anchorId="5A269F84" wp14:editId="5216A16B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32385</wp:posOffset>
                  </wp:positionV>
                  <wp:extent cx="657225" cy="498475"/>
                  <wp:effectExtent l="0" t="0" r="9525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225" cy="498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651" w:type="dxa"/>
          </w:tcPr>
          <w:p w14:paraId="25F15B65" w14:textId="77777777" w:rsidR="009642D4" w:rsidRPr="00D24314" w:rsidRDefault="009642D4" w:rsidP="009642D4">
            <w:pPr>
              <w:spacing w:after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Secondary School Certificate, 10th Grade National Examination (2009)</w:t>
            </w:r>
          </w:p>
          <w:p w14:paraId="374BE83D" w14:textId="590A4B74" w:rsidR="009642D4" w:rsidRPr="00D24314" w:rsidRDefault="009642D4" w:rsidP="009642D4">
            <w:pPr>
              <w:spacing w:after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GPA</w:t>
            </w:r>
            <w:r w:rsidR="00AB0DC4">
              <w:rPr>
                <w:sz w:val="22"/>
                <w:szCs w:val="20"/>
              </w:rPr>
              <w:t xml:space="preserve">: </w:t>
            </w:r>
            <w:r w:rsidRPr="00D24314">
              <w:rPr>
                <w:sz w:val="22"/>
                <w:szCs w:val="20"/>
              </w:rPr>
              <w:t>5.00</w:t>
            </w:r>
            <w:r w:rsidR="00AB0DC4">
              <w:rPr>
                <w:sz w:val="22"/>
                <w:szCs w:val="20"/>
              </w:rPr>
              <w:t>/</w:t>
            </w:r>
            <w:r w:rsidRPr="00D24314">
              <w:rPr>
                <w:sz w:val="22"/>
                <w:szCs w:val="20"/>
              </w:rPr>
              <w:t>5.00</w:t>
            </w:r>
          </w:p>
          <w:p w14:paraId="555576D7" w14:textId="77777777" w:rsidR="009642D4" w:rsidRDefault="009642D4" w:rsidP="009642D4">
            <w:pPr>
              <w:spacing w:after="0"/>
              <w:rPr>
                <w:noProof/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Dhaka Residential Model College, Dhaka, Bangladesh</w:t>
            </w:r>
            <w:r w:rsidRPr="00D24314">
              <w:rPr>
                <w:noProof/>
                <w:sz w:val="22"/>
                <w:szCs w:val="20"/>
              </w:rPr>
              <w:t xml:space="preserve"> </w:t>
            </w:r>
          </w:p>
          <w:p w14:paraId="76194EFD" w14:textId="15364DE0" w:rsidR="00C92B10" w:rsidRPr="00D24314" w:rsidRDefault="00C92B10" w:rsidP="009642D4">
            <w:pPr>
              <w:spacing w:after="0"/>
              <w:rPr>
                <w:sz w:val="22"/>
                <w:szCs w:val="20"/>
              </w:rPr>
            </w:pPr>
          </w:p>
        </w:tc>
      </w:tr>
    </w:tbl>
    <w:p w14:paraId="668C8C64" w14:textId="77777777" w:rsidR="00BE01A7" w:rsidRDefault="00BE01A7">
      <w:pPr>
        <w:pStyle w:val="Heading1"/>
        <w:ind w:left="-5"/>
        <w:rPr>
          <w:sz w:val="24"/>
          <w:szCs w:val="18"/>
        </w:rPr>
      </w:pPr>
    </w:p>
    <w:p w14:paraId="7CDC20B2" w14:textId="09C85C60" w:rsidR="00C92B10" w:rsidRDefault="00C92B10">
      <w:pPr>
        <w:pStyle w:val="Heading1"/>
        <w:ind w:left="-5"/>
        <w:rPr>
          <w:sz w:val="24"/>
          <w:szCs w:val="18"/>
        </w:rPr>
      </w:pPr>
      <w:r>
        <w:rPr>
          <w:sz w:val="24"/>
          <w:szCs w:val="18"/>
        </w:rPr>
        <w:t>UNDERGRADUATE THESIS</w:t>
      </w:r>
    </w:p>
    <w:p w14:paraId="2A5DB73F" w14:textId="49C07AAB" w:rsidR="00C92B10" w:rsidRPr="00C92B10" w:rsidRDefault="00C92B10" w:rsidP="00C92B10">
      <w:pPr>
        <w:rPr>
          <w:sz w:val="22"/>
          <w:szCs w:val="20"/>
        </w:rPr>
      </w:pPr>
      <w:r>
        <w:rPr>
          <w:sz w:val="22"/>
          <w:szCs w:val="20"/>
        </w:rPr>
        <w:t xml:space="preserve">            </w:t>
      </w:r>
      <w:r w:rsidRPr="00C92B10">
        <w:rPr>
          <w:sz w:val="22"/>
          <w:szCs w:val="20"/>
        </w:rPr>
        <w:t>Integrating related XML (Extensible Markup Language) data with Data</w:t>
      </w:r>
      <w:r w:rsidRPr="00C92B10">
        <w:rPr>
          <w:sz w:val="22"/>
          <w:szCs w:val="20"/>
        </w:rPr>
        <w:t xml:space="preserve"> </w:t>
      </w:r>
      <w:r w:rsidRPr="00C92B10">
        <w:rPr>
          <w:sz w:val="22"/>
          <w:szCs w:val="20"/>
        </w:rPr>
        <w:t>Warehouse schema</w:t>
      </w:r>
    </w:p>
    <w:p w14:paraId="07BB49F9" w14:textId="77777777" w:rsidR="00C92B10" w:rsidRPr="00C92B10" w:rsidRDefault="00C92B10" w:rsidP="00C92B10"/>
    <w:p w14:paraId="49915BF8" w14:textId="2CB02730" w:rsidR="00BA1B1C" w:rsidRPr="00D24314" w:rsidRDefault="009642D4">
      <w:pPr>
        <w:pStyle w:val="Heading1"/>
        <w:ind w:left="-5"/>
        <w:rPr>
          <w:sz w:val="28"/>
          <w:szCs w:val="20"/>
        </w:rPr>
      </w:pPr>
      <w:r w:rsidRPr="00D24314">
        <w:rPr>
          <w:sz w:val="24"/>
          <w:szCs w:val="18"/>
        </w:rPr>
        <w:t>PUBLICATIONS</w:t>
      </w:r>
      <w:r w:rsidR="00EB18EB" w:rsidRPr="00D24314">
        <w:rPr>
          <w:sz w:val="28"/>
          <w:szCs w:val="20"/>
          <w:u w:val="none"/>
        </w:rPr>
        <w:t xml:space="preserve"> </w:t>
      </w:r>
    </w:p>
    <w:p w14:paraId="62989B6C" w14:textId="3916FD4B" w:rsidR="00BA1B1C" w:rsidRPr="00AB0DC4" w:rsidRDefault="00EB18EB" w:rsidP="00AB0DC4">
      <w:pPr>
        <w:numPr>
          <w:ilvl w:val="0"/>
          <w:numId w:val="1"/>
        </w:numPr>
        <w:spacing w:after="0" w:line="250" w:lineRule="auto"/>
        <w:ind w:right="0" w:hanging="360"/>
        <w:rPr>
          <w:sz w:val="22"/>
          <w:szCs w:val="20"/>
        </w:rPr>
      </w:pPr>
      <w:r w:rsidRPr="00D24314">
        <w:rPr>
          <w:sz w:val="22"/>
          <w:szCs w:val="20"/>
        </w:rPr>
        <w:t xml:space="preserve">Nafis Neehal, </w:t>
      </w:r>
      <w:r w:rsidRPr="00D24314">
        <w:rPr>
          <w:b/>
          <w:sz w:val="22"/>
          <w:szCs w:val="20"/>
        </w:rPr>
        <w:t>Dewan Ziaul Karim</w:t>
      </w:r>
      <w:r w:rsidRPr="00D24314">
        <w:rPr>
          <w:sz w:val="22"/>
          <w:szCs w:val="20"/>
        </w:rPr>
        <w:t>, Ashraful Islam, “</w:t>
      </w:r>
      <w:r w:rsidRPr="00D24314">
        <w:rPr>
          <w:b/>
          <w:sz w:val="22"/>
          <w:szCs w:val="20"/>
        </w:rPr>
        <w:t>Cloud-POA: A cloud-based map only implementation of PO-MSA on Amazon multi-node EC2 Hadoop Cluster</w:t>
      </w:r>
      <w:r w:rsidRPr="00D24314">
        <w:rPr>
          <w:sz w:val="22"/>
          <w:szCs w:val="20"/>
        </w:rPr>
        <w:t xml:space="preserve">”, in </w:t>
      </w:r>
      <w:r w:rsidRPr="00D24314">
        <w:rPr>
          <w:i/>
          <w:sz w:val="22"/>
          <w:szCs w:val="20"/>
        </w:rPr>
        <w:t>IEEE 20th International Conference of Computer and Information Technology (ICCIT)</w:t>
      </w:r>
      <w:r w:rsidRPr="00D24314">
        <w:rPr>
          <w:sz w:val="22"/>
          <w:szCs w:val="20"/>
        </w:rPr>
        <w:t>, December</w:t>
      </w:r>
      <w:r w:rsidR="00AB0DC4">
        <w:rPr>
          <w:sz w:val="22"/>
          <w:szCs w:val="20"/>
        </w:rPr>
        <w:t xml:space="preserve"> </w:t>
      </w:r>
      <w:r w:rsidRPr="00AB0DC4">
        <w:rPr>
          <w:sz w:val="22"/>
          <w:szCs w:val="20"/>
        </w:rPr>
        <w:t xml:space="preserve">2017, Bangladesh. [IEEE Xplore] </w:t>
      </w:r>
    </w:p>
    <w:p w14:paraId="41EB9CEA" w14:textId="77777777" w:rsidR="009642D4" w:rsidRPr="00D24314" w:rsidRDefault="00EB18EB" w:rsidP="009642D4">
      <w:pPr>
        <w:spacing w:after="3" w:line="259" w:lineRule="auto"/>
        <w:ind w:left="730" w:right="0"/>
        <w:jc w:val="left"/>
        <w:rPr>
          <w:sz w:val="22"/>
          <w:szCs w:val="20"/>
        </w:rPr>
      </w:pPr>
      <w:r w:rsidRPr="00D24314">
        <w:rPr>
          <w:sz w:val="22"/>
          <w:szCs w:val="20"/>
        </w:rPr>
        <w:t>Paper Link:</w:t>
      </w:r>
      <w:hyperlink r:id="rId11">
        <w:r w:rsidRPr="00D24314">
          <w:rPr>
            <w:sz w:val="22"/>
            <w:szCs w:val="20"/>
          </w:rPr>
          <w:t xml:space="preserve"> </w:t>
        </w:r>
      </w:hyperlink>
      <w:hyperlink r:id="rId12">
        <w:r w:rsidRPr="00D24314">
          <w:rPr>
            <w:color w:val="0000FF"/>
            <w:sz w:val="22"/>
            <w:szCs w:val="20"/>
            <w:u w:val="single" w:color="0000FF"/>
          </w:rPr>
          <w:t>https://ieeexplore.ieee.org/document/8281808</w:t>
        </w:r>
      </w:hyperlink>
      <w:hyperlink r:id="rId13">
        <w:r w:rsidRPr="00D24314">
          <w:rPr>
            <w:sz w:val="22"/>
            <w:szCs w:val="20"/>
          </w:rPr>
          <w:t xml:space="preserve"> </w:t>
        </w:r>
      </w:hyperlink>
      <w:r w:rsidRPr="00D24314">
        <w:rPr>
          <w:sz w:val="22"/>
          <w:szCs w:val="20"/>
        </w:rPr>
        <w:t xml:space="preserve"> </w:t>
      </w:r>
    </w:p>
    <w:p w14:paraId="01D8AD0A" w14:textId="2244BBF6" w:rsidR="00BA1B1C" w:rsidRPr="00D24314" w:rsidRDefault="00EB18EB" w:rsidP="009642D4">
      <w:pPr>
        <w:spacing w:after="3" w:line="259" w:lineRule="auto"/>
        <w:ind w:left="730" w:right="0"/>
        <w:jc w:val="left"/>
      </w:pPr>
      <w:r w:rsidRPr="00D24314">
        <w:t xml:space="preserve"> </w:t>
      </w:r>
    </w:p>
    <w:p w14:paraId="15820D7C" w14:textId="260A455C" w:rsidR="0064526C" w:rsidRPr="00AB0DC4" w:rsidRDefault="00EB18EB" w:rsidP="00AB0DC4">
      <w:pPr>
        <w:numPr>
          <w:ilvl w:val="0"/>
          <w:numId w:val="1"/>
        </w:numPr>
        <w:spacing w:after="0" w:line="250" w:lineRule="auto"/>
        <w:ind w:right="0" w:hanging="360"/>
        <w:rPr>
          <w:sz w:val="22"/>
          <w:szCs w:val="20"/>
        </w:rPr>
      </w:pPr>
      <w:r w:rsidRPr="00D24314">
        <w:rPr>
          <w:sz w:val="22"/>
          <w:szCs w:val="20"/>
        </w:rPr>
        <w:t xml:space="preserve">Nafis Neehal, </w:t>
      </w:r>
      <w:r w:rsidRPr="00D24314">
        <w:rPr>
          <w:b/>
          <w:sz w:val="22"/>
          <w:szCs w:val="20"/>
        </w:rPr>
        <w:t>Dewan Ziaul Karim</w:t>
      </w:r>
      <w:r w:rsidRPr="00D24314">
        <w:rPr>
          <w:sz w:val="22"/>
          <w:szCs w:val="20"/>
        </w:rPr>
        <w:t>, Sejuti Banik, Tasfia Anika, “</w:t>
      </w:r>
      <w:r w:rsidRPr="00D24314">
        <w:rPr>
          <w:b/>
          <w:sz w:val="22"/>
          <w:szCs w:val="20"/>
        </w:rPr>
        <w:t>Runtime Optimization of</w:t>
      </w:r>
      <w:r w:rsidR="0064526C">
        <w:rPr>
          <w:b/>
          <w:sz w:val="22"/>
          <w:szCs w:val="20"/>
        </w:rPr>
        <w:t xml:space="preserve"> </w:t>
      </w:r>
      <w:r w:rsidR="0064526C" w:rsidRPr="00D24314">
        <w:rPr>
          <w:b/>
          <w:sz w:val="22"/>
          <w:szCs w:val="20"/>
        </w:rPr>
        <w:t>Identification Event in ECG Based Biometric Authentication</w:t>
      </w:r>
      <w:r w:rsidR="0064526C" w:rsidRPr="00D24314">
        <w:rPr>
          <w:sz w:val="22"/>
          <w:szCs w:val="20"/>
        </w:rPr>
        <w:t xml:space="preserve">”, in </w:t>
      </w:r>
      <w:r w:rsidR="0064526C" w:rsidRPr="00D24314">
        <w:rPr>
          <w:i/>
          <w:sz w:val="22"/>
          <w:szCs w:val="20"/>
        </w:rPr>
        <w:t>IEEE International Conference on Electrical, Computer and Communication Engineering (ECCE)</w:t>
      </w:r>
      <w:r w:rsidR="0064526C" w:rsidRPr="00D24314">
        <w:rPr>
          <w:sz w:val="22"/>
          <w:szCs w:val="20"/>
        </w:rPr>
        <w:t xml:space="preserve">, February </w:t>
      </w:r>
      <w:r w:rsidR="0064526C" w:rsidRPr="00AB0DC4">
        <w:rPr>
          <w:sz w:val="22"/>
          <w:szCs w:val="20"/>
        </w:rPr>
        <w:t xml:space="preserve">2019, Bangladesh. [IEEE Xplore] </w:t>
      </w:r>
    </w:p>
    <w:p w14:paraId="1370A836" w14:textId="394C1DB2" w:rsidR="0064526C" w:rsidRPr="0064526C" w:rsidRDefault="0064526C" w:rsidP="0064526C">
      <w:pPr>
        <w:spacing w:after="0" w:line="250" w:lineRule="auto"/>
        <w:ind w:left="705" w:right="0" w:firstLine="0"/>
        <w:rPr>
          <w:sz w:val="22"/>
          <w:szCs w:val="20"/>
        </w:rPr>
      </w:pPr>
      <w:r w:rsidRPr="00D24314">
        <w:rPr>
          <w:sz w:val="22"/>
          <w:szCs w:val="20"/>
        </w:rPr>
        <w:t>Paper Link:</w:t>
      </w:r>
      <w:hyperlink r:id="rId14">
        <w:r w:rsidRPr="00D24314">
          <w:rPr>
            <w:sz w:val="22"/>
            <w:szCs w:val="20"/>
          </w:rPr>
          <w:t xml:space="preserve"> </w:t>
        </w:r>
      </w:hyperlink>
      <w:hyperlink r:id="rId15">
        <w:r w:rsidRPr="00D24314">
          <w:rPr>
            <w:color w:val="0000FF"/>
            <w:sz w:val="22"/>
            <w:szCs w:val="20"/>
            <w:u w:val="single" w:color="0000FF"/>
          </w:rPr>
          <w:t>https://ieeexplore.ieee.org/document/8679286</w:t>
        </w:r>
      </w:hyperlink>
    </w:p>
    <w:p w14:paraId="4E561BBC" w14:textId="77777777" w:rsidR="0064526C" w:rsidRPr="0064526C" w:rsidRDefault="0064526C" w:rsidP="0064526C">
      <w:pPr>
        <w:spacing w:after="0" w:line="250" w:lineRule="auto"/>
        <w:ind w:left="705" w:right="0" w:firstLine="0"/>
        <w:rPr>
          <w:sz w:val="22"/>
          <w:szCs w:val="20"/>
        </w:rPr>
      </w:pPr>
    </w:p>
    <w:p w14:paraId="7072F986" w14:textId="6FBFFF54" w:rsidR="0064526C" w:rsidRPr="0064526C" w:rsidRDefault="0064526C" w:rsidP="0064526C">
      <w:pPr>
        <w:numPr>
          <w:ilvl w:val="0"/>
          <w:numId w:val="1"/>
        </w:numPr>
        <w:spacing w:after="0" w:line="250" w:lineRule="auto"/>
        <w:ind w:right="0" w:hanging="360"/>
        <w:rPr>
          <w:color w:val="auto"/>
          <w:sz w:val="22"/>
        </w:rPr>
      </w:pPr>
      <w:r w:rsidRPr="0064526C">
        <w:rPr>
          <w:color w:val="auto"/>
          <w:sz w:val="22"/>
        </w:rPr>
        <w:t xml:space="preserve">Md. Al-Amin, </w:t>
      </w:r>
      <w:r w:rsidRPr="0064526C">
        <w:rPr>
          <w:b/>
          <w:bCs/>
          <w:color w:val="auto"/>
          <w:sz w:val="22"/>
        </w:rPr>
        <w:t>Dewan Ziaul Karim</w:t>
      </w:r>
      <w:r w:rsidRPr="0064526C">
        <w:rPr>
          <w:color w:val="auto"/>
          <w:sz w:val="22"/>
        </w:rPr>
        <w:t xml:space="preserve">, Tasfia Anika Bushra, </w:t>
      </w:r>
      <w:r w:rsidRPr="0064526C">
        <w:rPr>
          <w:b/>
          <w:bCs/>
          <w:color w:val="auto"/>
          <w:sz w:val="22"/>
        </w:rPr>
        <w:t>“</w:t>
      </w:r>
      <w:r w:rsidRPr="0064526C">
        <w:rPr>
          <w:b/>
          <w:bCs/>
          <w:color w:val="auto"/>
          <w:sz w:val="22"/>
          <w:shd w:val="clear" w:color="auto" w:fill="FFFFFF"/>
        </w:rPr>
        <w:t>Prediction of Rice Disease from Leaves using Deep Convolution Neural Network towards a Digital Agricultural System”</w:t>
      </w:r>
      <w:r w:rsidRPr="0064526C">
        <w:rPr>
          <w:color w:val="auto"/>
          <w:sz w:val="22"/>
          <w:shd w:val="clear" w:color="auto" w:fill="FFFFFF"/>
        </w:rPr>
        <w:t xml:space="preserve">, accepted for publication in </w:t>
      </w:r>
      <w:r w:rsidRPr="0064526C">
        <w:rPr>
          <w:i/>
          <w:color w:val="auto"/>
          <w:sz w:val="22"/>
        </w:rPr>
        <w:t xml:space="preserve">IEEE 22nd International Conference of Computer and Information Technology (ICCIT), December, 2019, Bangladesh. </w:t>
      </w:r>
    </w:p>
    <w:p w14:paraId="7A9E8610" w14:textId="0B7B0701" w:rsidR="0064526C" w:rsidRPr="00D24314" w:rsidRDefault="00260787" w:rsidP="009642D4">
      <w:pPr>
        <w:spacing w:after="3" w:line="259" w:lineRule="auto"/>
        <w:ind w:left="730" w:right="0"/>
        <w:jc w:val="left"/>
        <w:rPr>
          <w:sz w:val="22"/>
          <w:szCs w:val="20"/>
        </w:rPr>
      </w:pPr>
      <w:hyperlink r:id="rId16">
        <w:r w:rsidR="00EB18EB" w:rsidRPr="00D24314">
          <w:rPr>
            <w:sz w:val="22"/>
            <w:szCs w:val="20"/>
          </w:rPr>
          <w:t xml:space="preserve"> </w:t>
        </w:r>
      </w:hyperlink>
    </w:p>
    <w:p w14:paraId="3F7AA87E" w14:textId="74973BA3" w:rsidR="004338F0" w:rsidRPr="00D24314" w:rsidRDefault="001119C2" w:rsidP="001119C2">
      <w:pPr>
        <w:pStyle w:val="Heading1"/>
        <w:spacing w:after="66"/>
        <w:ind w:left="-5"/>
        <w:rPr>
          <w:b w:val="0"/>
          <w:sz w:val="20"/>
          <w:szCs w:val="18"/>
          <w:u w:val="none"/>
        </w:rPr>
      </w:pPr>
      <w:r w:rsidRPr="00D24314">
        <w:rPr>
          <w:sz w:val="24"/>
          <w:szCs w:val="18"/>
        </w:rPr>
        <w:lastRenderedPageBreak/>
        <w:t>WORK EXPERIENCES</w:t>
      </w:r>
      <w:r w:rsidRPr="00D24314">
        <w:rPr>
          <w:b w:val="0"/>
          <w:sz w:val="20"/>
          <w:szCs w:val="18"/>
          <w:u w:val="none"/>
        </w:rPr>
        <w:t xml:space="preserve"> </w:t>
      </w:r>
    </w:p>
    <w:tbl>
      <w:tblPr>
        <w:tblStyle w:val="TableGrid0"/>
        <w:tblW w:w="0" w:type="auto"/>
        <w:tblInd w:w="1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59"/>
      </w:tblGrid>
      <w:tr w:rsidR="004338F0" w:rsidRPr="00D24314" w14:paraId="1A34652D" w14:textId="77777777" w:rsidTr="001119C2">
        <w:tc>
          <w:tcPr>
            <w:tcW w:w="9059" w:type="dxa"/>
          </w:tcPr>
          <w:p w14:paraId="79709360" w14:textId="77777777" w:rsidR="005134CE" w:rsidRDefault="004338F0" w:rsidP="004338F0">
            <w:pPr>
              <w:pStyle w:val="ListParagraph"/>
              <w:numPr>
                <w:ilvl w:val="0"/>
                <w:numId w:val="10"/>
              </w:numPr>
              <w:spacing w:after="10" w:line="250" w:lineRule="auto"/>
              <w:ind w:right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Lecturer, Department of Computer Science &amp; Engineering (CSE),</w:t>
            </w:r>
            <w:r w:rsidR="001119C2" w:rsidRPr="00D24314">
              <w:rPr>
                <w:sz w:val="22"/>
                <w:szCs w:val="20"/>
              </w:rPr>
              <w:t xml:space="preserve"> </w:t>
            </w:r>
            <w:r w:rsidRPr="00D24314">
              <w:rPr>
                <w:sz w:val="22"/>
                <w:szCs w:val="20"/>
              </w:rPr>
              <w:t>BRAC University,</w:t>
            </w:r>
          </w:p>
          <w:p w14:paraId="5CF77707" w14:textId="77777777" w:rsidR="005134CE" w:rsidRDefault="004338F0" w:rsidP="005134CE">
            <w:pPr>
              <w:pStyle w:val="ListParagraph"/>
              <w:spacing w:after="10" w:line="250" w:lineRule="auto"/>
              <w:ind w:left="1215" w:right="0" w:firstLine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 xml:space="preserve">Dhaka, Bangladesh. </w:t>
            </w:r>
          </w:p>
          <w:p w14:paraId="45106DC3" w14:textId="77777777" w:rsidR="005134CE" w:rsidRDefault="004338F0" w:rsidP="005134CE">
            <w:pPr>
              <w:pStyle w:val="ListParagraph"/>
              <w:spacing w:after="10" w:line="250" w:lineRule="auto"/>
              <w:ind w:left="1215" w:right="0" w:firstLine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Period: May, 2018 to Till Date</w:t>
            </w:r>
          </w:p>
          <w:p w14:paraId="3F54E8DB" w14:textId="179B8A2C" w:rsidR="004338F0" w:rsidRPr="00D24314" w:rsidRDefault="004338F0" w:rsidP="005134CE">
            <w:pPr>
              <w:pStyle w:val="ListParagraph"/>
              <w:spacing w:after="10" w:line="250" w:lineRule="auto"/>
              <w:ind w:left="1215" w:right="0" w:firstLine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 xml:space="preserve">Courses: </w:t>
            </w:r>
            <w:r w:rsidRPr="00D24314">
              <w:rPr>
                <w:i/>
                <w:iCs/>
                <w:sz w:val="22"/>
                <w:szCs w:val="20"/>
              </w:rPr>
              <w:t xml:space="preserve">Computer Fundamentals, Digital Logic Design, Data Communication, </w:t>
            </w:r>
          </w:p>
          <w:p w14:paraId="661C5DEC" w14:textId="2CADFBB0" w:rsidR="004338F0" w:rsidRDefault="004338F0" w:rsidP="004338F0">
            <w:pPr>
              <w:spacing w:after="0"/>
              <w:ind w:left="10" w:right="96" w:hanging="210"/>
              <w:rPr>
                <w:i/>
                <w:iCs/>
                <w:sz w:val="22"/>
                <w:szCs w:val="20"/>
              </w:rPr>
            </w:pPr>
            <w:r w:rsidRPr="00D24314">
              <w:rPr>
                <w:i/>
                <w:iCs/>
                <w:sz w:val="22"/>
                <w:szCs w:val="20"/>
              </w:rPr>
              <w:t xml:space="preserve">                          </w:t>
            </w:r>
            <w:r w:rsidR="001119C2" w:rsidRPr="00D24314">
              <w:rPr>
                <w:i/>
                <w:iCs/>
                <w:sz w:val="22"/>
                <w:szCs w:val="20"/>
              </w:rPr>
              <w:t xml:space="preserve">                </w:t>
            </w:r>
            <w:r w:rsidRPr="00D24314">
              <w:rPr>
                <w:i/>
                <w:iCs/>
                <w:sz w:val="22"/>
                <w:szCs w:val="20"/>
              </w:rPr>
              <w:t xml:space="preserve">Software Engineering, System Analysis and Design. </w:t>
            </w:r>
          </w:p>
          <w:p w14:paraId="299D482F" w14:textId="77777777" w:rsidR="00D24314" w:rsidRPr="00D24314" w:rsidRDefault="00D24314" w:rsidP="004338F0">
            <w:pPr>
              <w:spacing w:after="0"/>
              <w:ind w:left="10" w:right="96" w:hanging="210"/>
              <w:rPr>
                <w:i/>
                <w:iCs/>
                <w:sz w:val="22"/>
                <w:szCs w:val="20"/>
              </w:rPr>
            </w:pPr>
          </w:p>
          <w:p w14:paraId="66A58048" w14:textId="77777777" w:rsidR="001119C2" w:rsidRPr="00D24314" w:rsidRDefault="001119C2" w:rsidP="001119C2">
            <w:pPr>
              <w:pStyle w:val="ListParagraph"/>
              <w:numPr>
                <w:ilvl w:val="0"/>
                <w:numId w:val="10"/>
              </w:numPr>
              <w:spacing w:after="10" w:line="250" w:lineRule="auto"/>
              <w:ind w:right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 xml:space="preserve">Lecturer, Department of Computer Science &amp; Engineering (CSE), </w:t>
            </w:r>
            <w:r w:rsidRPr="00D24314">
              <w:rPr>
                <w:bCs/>
                <w:sz w:val="22"/>
                <w:szCs w:val="20"/>
              </w:rPr>
              <w:t>Daffodil International University (DIU)</w:t>
            </w:r>
            <w:r w:rsidRPr="00D24314">
              <w:rPr>
                <w:sz w:val="22"/>
                <w:szCs w:val="20"/>
              </w:rPr>
              <w:t xml:space="preserve">, Dhaka, Bangladesh. </w:t>
            </w:r>
          </w:p>
          <w:p w14:paraId="5CC637BC" w14:textId="70FD4C18" w:rsidR="001119C2" w:rsidRPr="00D24314" w:rsidRDefault="001119C2" w:rsidP="001119C2">
            <w:pPr>
              <w:pStyle w:val="ListParagraph"/>
              <w:spacing w:after="10" w:line="250" w:lineRule="auto"/>
              <w:ind w:left="1215" w:right="0" w:firstLine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Period: September, 2016 to April 2018</w:t>
            </w:r>
          </w:p>
          <w:p w14:paraId="50ECA8B1" w14:textId="581BCAD0" w:rsidR="001119C2" w:rsidRPr="00D24314" w:rsidRDefault="001119C2" w:rsidP="001119C2">
            <w:pPr>
              <w:spacing w:after="0"/>
              <w:ind w:left="10" w:right="96" w:hanging="210"/>
              <w:rPr>
                <w:i/>
                <w:iCs/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 xml:space="preserve">                          </w:t>
            </w:r>
            <w:r w:rsidR="00173DCA">
              <w:rPr>
                <w:sz w:val="22"/>
                <w:szCs w:val="20"/>
              </w:rPr>
              <w:t xml:space="preserve">  </w:t>
            </w:r>
            <w:r w:rsidRPr="00D24314">
              <w:rPr>
                <w:sz w:val="22"/>
                <w:szCs w:val="20"/>
              </w:rPr>
              <w:t xml:space="preserve">Courses: </w:t>
            </w:r>
            <w:r w:rsidRPr="00D24314">
              <w:rPr>
                <w:i/>
                <w:iCs/>
                <w:sz w:val="22"/>
                <w:szCs w:val="20"/>
              </w:rPr>
              <w:t xml:space="preserve">Microprocessor, Computer Architecture, Data Communication, </w:t>
            </w:r>
          </w:p>
          <w:p w14:paraId="537B4D18" w14:textId="77777777" w:rsidR="001119C2" w:rsidRPr="00D24314" w:rsidRDefault="001119C2" w:rsidP="001119C2">
            <w:pPr>
              <w:spacing w:after="0"/>
              <w:ind w:left="10" w:right="96" w:hanging="210"/>
              <w:rPr>
                <w:i/>
                <w:iCs/>
                <w:sz w:val="22"/>
                <w:szCs w:val="20"/>
              </w:rPr>
            </w:pPr>
            <w:r w:rsidRPr="00D24314">
              <w:rPr>
                <w:i/>
                <w:iCs/>
                <w:sz w:val="22"/>
                <w:szCs w:val="20"/>
              </w:rPr>
              <w:t xml:space="preserve">                                          Web Engineering, Communication Engineering, Social &amp; Professional   </w:t>
            </w:r>
          </w:p>
          <w:p w14:paraId="5E178843" w14:textId="77777777" w:rsidR="004338F0" w:rsidRPr="00D24314" w:rsidRDefault="001119C2" w:rsidP="001119C2">
            <w:pPr>
              <w:spacing w:after="0"/>
              <w:ind w:left="10" w:right="96" w:hanging="210"/>
              <w:rPr>
                <w:sz w:val="22"/>
                <w:szCs w:val="20"/>
              </w:rPr>
            </w:pPr>
            <w:r w:rsidRPr="00D24314">
              <w:rPr>
                <w:i/>
                <w:iCs/>
                <w:sz w:val="22"/>
                <w:szCs w:val="20"/>
              </w:rPr>
              <w:t xml:space="preserve">                                          Issues in Computing.</w:t>
            </w:r>
            <w:r w:rsidRPr="00D24314">
              <w:rPr>
                <w:sz w:val="22"/>
                <w:szCs w:val="20"/>
              </w:rPr>
              <w:t xml:space="preserve">  </w:t>
            </w:r>
          </w:p>
          <w:p w14:paraId="1AD28B3D" w14:textId="0C92280F" w:rsidR="001119C2" w:rsidRPr="00D24314" w:rsidRDefault="001119C2" w:rsidP="001119C2">
            <w:pPr>
              <w:spacing w:after="0"/>
              <w:ind w:left="10" w:right="96" w:hanging="210"/>
              <w:rPr>
                <w:i/>
                <w:iCs/>
                <w:sz w:val="22"/>
                <w:szCs w:val="20"/>
              </w:rPr>
            </w:pPr>
          </w:p>
        </w:tc>
      </w:tr>
      <w:tr w:rsidR="004338F0" w:rsidRPr="00D24314" w14:paraId="70DC28A4" w14:textId="77777777" w:rsidTr="001119C2">
        <w:tc>
          <w:tcPr>
            <w:tcW w:w="9059" w:type="dxa"/>
          </w:tcPr>
          <w:p w14:paraId="5276CFB7" w14:textId="77777777" w:rsidR="005134CE" w:rsidRPr="005134CE" w:rsidRDefault="001119C2" w:rsidP="001119C2">
            <w:pPr>
              <w:pStyle w:val="ListParagraph"/>
              <w:numPr>
                <w:ilvl w:val="0"/>
                <w:numId w:val="10"/>
              </w:numPr>
              <w:spacing w:after="10" w:line="250" w:lineRule="auto"/>
              <w:ind w:right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 xml:space="preserve">Lecturer, Department of Computer Science &amp; Engineering (CSE), </w:t>
            </w:r>
            <w:r w:rsidRPr="00D24314">
              <w:rPr>
                <w:bCs/>
                <w:sz w:val="22"/>
                <w:szCs w:val="20"/>
              </w:rPr>
              <w:t>Ahsanullah University</w:t>
            </w:r>
          </w:p>
          <w:p w14:paraId="634F45C7" w14:textId="77777777" w:rsidR="005134CE" w:rsidRDefault="001119C2" w:rsidP="005134CE">
            <w:pPr>
              <w:pStyle w:val="ListParagraph"/>
              <w:spacing w:after="10" w:line="250" w:lineRule="auto"/>
              <w:ind w:left="1215" w:right="0" w:firstLine="0"/>
              <w:rPr>
                <w:sz w:val="22"/>
                <w:szCs w:val="20"/>
              </w:rPr>
            </w:pPr>
            <w:r w:rsidRPr="00D24314">
              <w:rPr>
                <w:bCs/>
                <w:sz w:val="22"/>
                <w:szCs w:val="20"/>
              </w:rPr>
              <w:t>of Science &amp; Technology (AUST),</w:t>
            </w:r>
            <w:r w:rsidRPr="00D24314">
              <w:rPr>
                <w:sz w:val="22"/>
                <w:szCs w:val="20"/>
              </w:rPr>
              <w:t xml:space="preserve"> Dhaka, Bangladesh. </w:t>
            </w:r>
          </w:p>
          <w:p w14:paraId="3FAB0C6B" w14:textId="77777777" w:rsidR="005134CE" w:rsidRDefault="001119C2" w:rsidP="005134CE">
            <w:pPr>
              <w:pStyle w:val="ListParagraph"/>
              <w:spacing w:after="10" w:line="250" w:lineRule="auto"/>
              <w:ind w:left="1215" w:right="0" w:firstLine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Period: October, 2016 to March, 2017</w:t>
            </w:r>
          </w:p>
          <w:p w14:paraId="671A23CC" w14:textId="3D249669" w:rsidR="004338F0" w:rsidRPr="005134CE" w:rsidRDefault="001119C2" w:rsidP="005134CE">
            <w:pPr>
              <w:pStyle w:val="ListParagraph"/>
              <w:spacing w:after="10" w:line="250" w:lineRule="auto"/>
              <w:ind w:left="1215" w:right="0" w:firstLine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 xml:space="preserve">Courses: </w:t>
            </w:r>
            <w:r w:rsidRPr="00D24314">
              <w:rPr>
                <w:i/>
                <w:iCs/>
                <w:sz w:val="22"/>
                <w:szCs w:val="20"/>
              </w:rPr>
              <w:t>Computer Fundamentals, Programming Language.</w:t>
            </w:r>
            <w:r w:rsidRPr="00D24314">
              <w:rPr>
                <w:sz w:val="22"/>
                <w:szCs w:val="20"/>
              </w:rPr>
              <w:t xml:space="preserve"> </w:t>
            </w:r>
          </w:p>
        </w:tc>
      </w:tr>
    </w:tbl>
    <w:p w14:paraId="7F12FA24" w14:textId="467085D2" w:rsidR="00BA1B1C" w:rsidRPr="00D24314" w:rsidRDefault="00BA1B1C">
      <w:pPr>
        <w:spacing w:after="0" w:line="259" w:lineRule="auto"/>
        <w:ind w:left="0" w:right="0" w:firstLine="0"/>
        <w:jc w:val="left"/>
        <w:rPr>
          <w:sz w:val="22"/>
          <w:szCs w:val="20"/>
        </w:rPr>
      </w:pPr>
    </w:p>
    <w:p w14:paraId="785F6C5E" w14:textId="4CC03E4C" w:rsidR="00BA1B1C" w:rsidRPr="00D24314" w:rsidRDefault="001119C2" w:rsidP="001119C2">
      <w:pPr>
        <w:pStyle w:val="Heading1"/>
        <w:spacing w:after="226"/>
        <w:ind w:left="-5"/>
        <w:rPr>
          <w:sz w:val="24"/>
          <w:szCs w:val="18"/>
        </w:rPr>
      </w:pPr>
      <w:r w:rsidRPr="00D24314">
        <w:rPr>
          <w:sz w:val="24"/>
          <w:szCs w:val="18"/>
        </w:rPr>
        <w:t>TRAININGS/WORKSHOPS/CONFERENCES ATTENDED</w:t>
      </w:r>
      <w:r w:rsidRPr="00D24314">
        <w:rPr>
          <w:sz w:val="24"/>
          <w:szCs w:val="18"/>
          <w:u w:val="none"/>
        </w:rPr>
        <w:t xml:space="preserve">  </w:t>
      </w:r>
    </w:p>
    <w:p w14:paraId="65431180" w14:textId="1C77D747" w:rsidR="00BA1B1C" w:rsidRPr="00D24314" w:rsidRDefault="00EB18EB">
      <w:pPr>
        <w:numPr>
          <w:ilvl w:val="0"/>
          <w:numId w:val="3"/>
        </w:numPr>
        <w:spacing w:after="40"/>
        <w:ind w:right="0" w:hanging="360"/>
        <w:rPr>
          <w:sz w:val="22"/>
          <w:szCs w:val="20"/>
        </w:rPr>
      </w:pPr>
      <w:r w:rsidRPr="00D24314">
        <w:rPr>
          <w:sz w:val="22"/>
          <w:szCs w:val="20"/>
        </w:rPr>
        <w:t>IEEE International Conference on Electrical, Computer and Communication Engineering (</w:t>
      </w:r>
      <w:r w:rsidRPr="00D24314">
        <w:rPr>
          <w:b/>
          <w:sz w:val="22"/>
          <w:szCs w:val="20"/>
        </w:rPr>
        <w:t>ECC</w:t>
      </w:r>
      <w:r w:rsidR="001119C2" w:rsidRPr="00D24314">
        <w:rPr>
          <w:b/>
          <w:sz w:val="22"/>
          <w:szCs w:val="20"/>
        </w:rPr>
        <w:t>E</w:t>
      </w:r>
      <w:r w:rsidRPr="00D24314">
        <w:rPr>
          <w:sz w:val="22"/>
          <w:szCs w:val="20"/>
        </w:rPr>
        <w:t>), February 2019, Chittagong University of Engineering &amp; Technology (CUET), Bangladesh</w:t>
      </w:r>
      <w:r w:rsidR="001119C2" w:rsidRPr="00D24314">
        <w:rPr>
          <w:sz w:val="22"/>
          <w:szCs w:val="20"/>
        </w:rPr>
        <w:t xml:space="preserve"> (2019)</w:t>
      </w:r>
      <w:r w:rsidRPr="00D24314">
        <w:rPr>
          <w:sz w:val="22"/>
          <w:szCs w:val="20"/>
        </w:rPr>
        <w:t xml:space="preserve">. </w:t>
      </w:r>
    </w:p>
    <w:p w14:paraId="5903576F" w14:textId="1747C4DA" w:rsidR="00BA1B1C" w:rsidRPr="00D24314" w:rsidRDefault="00EB18EB" w:rsidP="001119C2">
      <w:pPr>
        <w:numPr>
          <w:ilvl w:val="0"/>
          <w:numId w:val="3"/>
        </w:numPr>
        <w:spacing w:after="0"/>
        <w:ind w:right="0" w:hanging="360"/>
        <w:rPr>
          <w:sz w:val="22"/>
          <w:szCs w:val="20"/>
        </w:rPr>
      </w:pPr>
      <w:r w:rsidRPr="00D24314">
        <w:rPr>
          <w:sz w:val="22"/>
          <w:szCs w:val="20"/>
        </w:rPr>
        <w:t>IEEE 20th International Conference of Computer and Information Technology (</w:t>
      </w:r>
      <w:r w:rsidRPr="00D24314">
        <w:rPr>
          <w:b/>
          <w:sz w:val="22"/>
          <w:szCs w:val="20"/>
        </w:rPr>
        <w:t>ICCIT</w:t>
      </w:r>
      <w:r w:rsidRPr="00D24314">
        <w:rPr>
          <w:sz w:val="22"/>
          <w:szCs w:val="20"/>
        </w:rPr>
        <w:t>), December 2017, University of Asia Pacific, Dhaka, Bangladesh</w:t>
      </w:r>
      <w:r w:rsidR="001119C2" w:rsidRPr="00D24314">
        <w:rPr>
          <w:sz w:val="22"/>
          <w:szCs w:val="20"/>
        </w:rPr>
        <w:t xml:space="preserve"> (2017)</w:t>
      </w:r>
      <w:r w:rsidRPr="00D24314">
        <w:rPr>
          <w:sz w:val="22"/>
          <w:szCs w:val="20"/>
        </w:rPr>
        <w:t xml:space="preserve">. </w:t>
      </w:r>
    </w:p>
    <w:p w14:paraId="0630E645" w14:textId="2C06014E" w:rsidR="001119C2" w:rsidRPr="00D24314" w:rsidRDefault="001119C2" w:rsidP="001119C2">
      <w:pPr>
        <w:numPr>
          <w:ilvl w:val="0"/>
          <w:numId w:val="3"/>
        </w:numPr>
        <w:spacing w:after="37" w:line="250" w:lineRule="auto"/>
        <w:ind w:right="0" w:hanging="360"/>
        <w:rPr>
          <w:sz w:val="22"/>
          <w:szCs w:val="20"/>
        </w:rPr>
      </w:pPr>
      <w:r w:rsidRPr="00D24314">
        <w:rPr>
          <w:sz w:val="22"/>
          <w:szCs w:val="20"/>
        </w:rPr>
        <w:t xml:space="preserve">Participated in the Training of Trainers (ToT) on </w:t>
      </w:r>
      <w:r w:rsidRPr="00D24314">
        <w:rPr>
          <w:b/>
          <w:sz w:val="22"/>
          <w:szCs w:val="20"/>
        </w:rPr>
        <w:t>"Pedagogy, Bloom's Taxonomy, ILO &amp; Lesson plan and Student Centric Education, Investigative Study both Qualitative &amp; Quantitative"</w:t>
      </w:r>
      <w:r w:rsidRPr="00D24314">
        <w:rPr>
          <w:sz w:val="22"/>
          <w:szCs w:val="20"/>
        </w:rPr>
        <w:t xml:space="preserve">, Daffodil International University (2016). </w:t>
      </w:r>
    </w:p>
    <w:p w14:paraId="584429D4" w14:textId="59A1682F" w:rsidR="001119C2" w:rsidRPr="00D24314" w:rsidRDefault="001119C2" w:rsidP="001119C2">
      <w:pPr>
        <w:numPr>
          <w:ilvl w:val="0"/>
          <w:numId w:val="3"/>
        </w:numPr>
        <w:spacing w:after="40"/>
        <w:ind w:right="0" w:hanging="360"/>
        <w:rPr>
          <w:sz w:val="22"/>
          <w:szCs w:val="20"/>
        </w:rPr>
      </w:pPr>
      <w:r w:rsidRPr="00D24314">
        <w:rPr>
          <w:sz w:val="22"/>
          <w:szCs w:val="20"/>
        </w:rPr>
        <w:t xml:space="preserve">Attended </w:t>
      </w:r>
      <w:r w:rsidRPr="00D24314">
        <w:rPr>
          <w:b/>
          <w:sz w:val="22"/>
          <w:szCs w:val="20"/>
        </w:rPr>
        <w:t xml:space="preserve">"Participatory Engaging Teaching (PET)" </w:t>
      </w:r>
      <w:r w:rsidRPr="00D24314">
        <w:rPr>
          <w:sz w:val="22"/>
          <w:szCs w:val="20"/>
        </w:rPr>
        <w:t xml:space="preserve">Training for 5 days arranged by HRDI at Daffodil International University (2016). </w:t>
      </w:r>
    </w:p>
    <w:p w14:paraId="1BCB107C" w14:textId="21F8F054" w:rsidR="001119C2" w:rsidRPr="00D24314" w:rsidRDefault="001119C2" w:rsidP="001119C2">
      <w:pPr>
        <w:numPr>
          <w:ilvl w:val="0"/>
          <w:numId w:val="3"/>
        </w:numPr>
        <w:spacing w:after="349"/>
        <w:ind w:right="0" w:hanging="360"/>
        <w:rPr>
          <w:sz w:val="22"/>
          <w:szCs w:val="20"/>
        </w:rPr>
      </w:pPr>
      <w:r w:rsidRPr="00D24314">
        <w:rPr>
          <w:b/>
          <w:sz w:val="22"/>
          <w:szCs w:val="20"/>
        </w:rPr>
        <w:t>CCNA Routing &amp; Switching</w:t>
      </w:r>
      <w:r w:rsidRPr="00D24314">
        <w:rPr>
          <w:sz w:val="22"/>
          <w:szCs w:val="20"/>
        </w:rPr>
        <w:t xml:space="preserve"> by American International University-Bangladesh (2016)</w:t>
      </w:r>
    </w:p>
    <w:p w14:paraId="703E186F" w14:textId="02716600" w:rsidR="00BA1B1C" w:rsidRPr="009E3394" w:rsidRDefault="009E3394">
      <w:pPr>
        <w:pStyle w:val="Heading1"/>
        <w:ind w:left="-5"/>
        <w:rPr>
          <w:sz w:val="24"/>
          <w:szCs w:val="18"/>
        </w:rPr>
      </w:pPr>
      <w:r w:rsidRPr="009E3394">
        <w:rPr>
          <w:sz w:val="24"/>
          <w:szCs w:val="18"/>
        </w:rPr>
        <w:t>ACHIEVEMENTS</w:t>
      </w:r>
      <w:r w:rsidRPr="009E3394">
        <w:rPr>
          <w:sz w:val="24"/>
          <w:szCs w:val="18"/>
          <w:u w:val="none"/>
        </w:rPr>
        <w:t xml:space="preserve">  </w:t>
      </w:r>
    </w:p>
    <w:p w14:paraId="5C85C4FE" w14:textId="41FFF718" w:rsidR="0031156E" w:rsidRPr="00AB0DC4" w:rsidRDefault="00EB18EB" w:rsidP="0031156E">
      <w:pPr>
        <w:numPr>
          <w:ilvl w:val="0"/>
          <w:numId w:val="4"/>
        </w:numPr>
        <w:spacing w:after="39"/>
        <w:ind w:hanging="360"/>
        <w:rPr>
          <w:sz w:val="22"/>
          <w:szCs w:val="20"/>
        </w:rPr>
      </w:pPr>
      <w:r w:rsidRPr="00D24314">
        <w:rPr>
          <w:sz w:val="22"/>
          <w:szCs w:val="20"/>
        </w:rPr>
        <w:t>Awarded Dean's List of Honor for academic excellence in AUST</w:t>
      </w:r>
      <w:r w:rsidRPr="00D24314">
        <w:rPr>
          <w:b/>
          <w:sz w:val="22"/>
          <w:szCs w:val="20"/>
        </w:rPr>
        <w:t xml:space="preserve"> </w:t>
      </w:r>
    </w:p>
    <w:p w14:paraId="22D934F3" w14:textId="6AB64ECB" w:rsidR="00AB0DC4" w:rsidRPr="00AB0DC4" w:rsidRDefault="00AB0DC4" w:rsidP="00AB0DC4">
      <w:pPr>
        <w:numPr>
          <w:ilvl w:val="0"/>
          <w:numId w:val="4"/>
        </w:numPr>
        <w:spacing w:after="39"/>
        <w:ind w:hanging="360"/>
        <w:rPr>
          <w:sz w:val="22"/>
          <w:szCs w:val="20"/>
        </w:rPr>
      </w:pPr>
      <w:r w:rsidRPr="00AB0DC4">
        <w:rPr>
          <w:bCs/>
          <w:sz w:val="22"/>
          <w:szCs w:val="20"/>
        </w:rPr>
        <w:t>Honorable mention at Ideas for Action(I4A 2019)</w:t>
      </w:r>
      <w:r>
        <w:rPr>
          <w:b/>
          <w:sz w:val="22"/>
          <w:szCs w:val="20"/>
        </w:rPr>
        <w:t xml:space="preserve"> [</w:t>
      </w:r>
      <w:hyperlink r:id="rId17" w:history="1">
        <w:r w:rsidRPr="00AB0DC4">
          <w:rPr>
            <w:rStyle w:val="Hyperlink"/>
            <w:bCs/>
            <w:sz w:val="22"/>
            <w:szCs w:val="20"/>
          </w:rPr>
          <w:t>link</w:t>
        </w:r>
      </w:hyperlink>
      <w:r>
        <w:rPr>
          <w:b/>
          <w:sz w:val="22"/>
          <w:szCs w:val="20"/>
        </w:rPr>
        <w:t>]</w:t>
      </w:r>
    </w:p>
    <w:p w14:paraId="48890557" w14:textId="6675026B" w:rsidR="00BA1B1C" w:rsidRPr="00D24314" w:rsidRDefault="009E3394" w:rsidP="0031156E">
      <w:pPr>
        <w:pStyle w:val="Heading1"/>
        <w:spacing w:after="71"/>
        <w:ind w:left="-5"/>
        <w:rPr>
          <w:sz w:val="28"/>
          <w:szCs w:val="20"/>
        </w:rPr>
      </w:pPr>
      <w:r w:rsidRPr="009E3394">
        <w:rPr>
          <w:sz w:val="24"/>
          <w:szCs w:val="18"/>
        </w:rPr>
        <w:t>PROJECTS</w:t>
      </w:r>
      <w:r w:rsidRPr="009E3394">
        <w:rPr>
          <w:sz w:val="24"/>
          <w:szCs w:val="18"/>
          <w:u w:val="none"/>
        </w:rPr>
        <w:t xml:space="preserve"> </w:t>
      </w:r>
    </w:p>
    <w:p w14:paraId="3F26D530" w14:textId="7D9C7B6A" w:rsidR="00BA1B1C" w:rsidRPr="00D24314" w:rsidRDefault="00EB18EB" w:rsidP="0031156E">
      <w:pPr>
        <w:spacing w:after="37" w:line="250" w:lineRule="auto"/>
        <w:ind w:left="355" w:right="0"/>
        <w:rPr>
          <w:sz w:val="22"/>
          <w:szCs w:val="20"/>
        </w:rPr>
      </w:pPr>
      <w:r w:rsidRPr="00D24314">
        <w:rPr>
          <w:noProof/>
          <w:sz w:val="22"/>
          <w:szCs w:val="20"/>
        </w:rPr>
        <w:drawing>
          <wp:inline distT="0" distB="0" distL="0" distR="0" wp14:anchorId="3A4654EE" wp14:editId="3734FC76">
            <wp:extent cx="126365" cy="126365"/>
            <wp:effectExtent l="0" t="0" r="0" b="0"/>
            <wp:docPr id="591" name="Picture 5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" name="Picture 591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6365" cy="12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4314">
        <w:rPr>
          <w:rFonts w:ascii="Arial" w:eastAsia="Arial" w:hAnsi="Arial" w:cs="Arial"/>
          <w:sz w:val="22"/>
          <w:szCs w:val="20"/>
        </w:rPr>
        <w:t xml:space="preserve"> </w:t>
      </w:r>
      <w:r w:rsidRPr="00D24314">
        <w:rPr>
          <w:b/>
          <w:sz w:val="22"/>
          <w:szCs w:val="20"/>
        </w:rPr>
        <w:t>3d Model of London Tower Bridge</w:t>
      </w:r>
      <w:r w:rsidR="0059186E" w:rsidRPr="00D24314">
        <w:rPr>
          <w:b/>
          <w:sz w:val="22"/>
          <w:szCs w:val="20"/>
        </w:rPr>
        <w:t xml:space="preserve"> </w:t>
      </w:r>
      <w:r w:rsidR="0031156E" w:rsidRPr="00D24314">
        <w:rPr>
          <w:bCs/>
          <w:sz w:val="22"/>
          <w:szCs w:val="20"/>
        </w:rPr>
        <w:t>(L</w:t>
      </w:r>
      <w:r w:rsidR="0031156E" w:rsidRPr="00D24314">
        <w:rPr>
          <w:sz w:val="22"/>
          <w:szCs w:val="20"/>
        </w:rPr>
        <w:t>anguage: C)</w:t>
      </w:r>
      <w:r w:rsidR="0059186E" w:rsidRPr="00D24314">
        <w:rPr>
          <w:sz w:val="22"/>
          <w:szCs w:val="20"/>
        </w:rPr>
        <w:t xml:space="preserve"> - </w:t>
      </w:r>
      <w:r w:rsidR="0059186E" w:rsidRPr="00D24314">
        <w:rPr>
          <w:bCs/>
          <w:sz w:val="22"/>
          <w:szCs w:val="20"/>
        </w:rPr>
        <w:t>3d model built using freeglut</w:t>
      </w:r>
      <w:r w:rsidRPr="00D24314">
        <w:rPr>
          <w:sz w:val="22"/>
          <w:szCs w:val="20"/>
        </w:rPr>
        <w:tab/>
        <w:t xml:space="preserve"> </w:t>
      </w:r>
    </w:p>
    <w:p w14:paraId="6ACA639D" w14:textId="0C9735BB" w:rsidR="0031156E" w:rsidRPr="00D24314" w:rsidRDefault="00C92B10" w:rsidP="0031156E">
      <w:pPr>
        <w:spacing w:after="37" w:line="250" w:lineRule="auto"/>
        <w:ind w:left="355" w:right="0"/>
        <w:rPr>
          <w:sz w:val="22"/>
          <w:szCs w:val="20"/>
        </w:rPr>
      </w:pPr>
      <w:r>
        <w:rPr>
          <w:sz w:val="22"/>
          <w:szCs w:val="20"/>
        </w:rPr>
        <w:pict w14:anchorId="34FE43E4">
          <v:shape id="Picture 603" o:spid="_x0000_i1026" type="#_x0000_t75" style="width:9.75pt;height:9.75pt;visibility:visible;mso-wrap-style:square" o:bullet="t">
            <v:imagedata r:id="rId19" o:title=""/>
          </v:shape>
        </w:pict>
      </w:r>
      <w:r w:rsidR="00EB18EB" w:rsidRPr="00D24314">
        <w:rPr>
          <w:rFonts w:ascii="Arial" w:eastAsia="Arial" w:hAnsi="Arial" w:cs="Arial"/>
          <w:sz w:val="22"/>
          <w:szCs w:val="20"/>
        </w:rPr>
        <w:t xml:space="preserve"> </w:t>
      </w:r>
      <w:r w:rsidR="0031156E" w:rsidRPr="00D24314">
        <w:rPr>
          <w:b/>
          <w:sz w:val="22"/>
          <w:szCs w:val="20"/>
        </w:rPr>
        <w:t>Student ID</w:t>
      </w:r>
      <w:r w:rsidR="00EB18EB" w:rsidRPr="00D24314">
        <w:rPr>
          <w:b/>
          <w:sz w:val="22"/>
          <w:szCs w:val="20"/>
        </w:rPr>
        <w:t xml:space="preserve"> Number Recognizer </w:t>
      </w:r>
      <w:r w:rsidR="0031156E" w:rsidRPr="00D24314">
        <w:rPr>
          <w:bCs/>
          <w:sz w:val="22"/>
          <w:szCs w:val="20"/>
        </w:rPr>
        <w:t>(L</w:t>
      </w:r>
      <w:r w:rsidR="0031156E" w:rsidRPr="00D24314">
        <w:rPr>
          <w:sz w:val="22"/>
          <w:szCs w:val="20"/>
        </w:rPr>
        <w:t>anguage: Matlab)</w:t>
      </w:r>
      <w:r w:rsidR="0059186E" w:rsidRPr="00D24314">
        <w:rPr>
          <w:sz w:val="22"/>
          <w:szCs w:val="20"/>
        </w:rPr>
        <w:t xml:space="preserve"> - Detects the ID number from an ID card</w:t>
      </w:r>
    </w:p>
    <w:p w14:paraId="76CDB09E" w14:textId="5EF5DAEA" w:rsidR="00BA1B1C" w:rsidRPr="00D24314" w:rsidRDefault="0031156E" w:rsidP="0059186E">
      <w:pPr>
        <w:pStyle w:val="ListParagraph"/>
        <w:numPr>
          <w:ilvl w:val="0"/>
          <w:numId w:val="12"/>
        </w:numPr>
        <w:tabs>
          <w:tab w:val="clear" w:pos="720"/>
        </w:tabs>
        <w:spacing w:after="37" w:line="250" w:lineRule="auto"/>
        <w:ind w:left="630" w:right="0" w:hanging="270"/>
        <w:rPr>
          <w:sz w:val="22"/>
          <w:szCs w:val="20"/>
        </w:rPr>
      </w:pPr>
      <w:r w:rsidRPr="00D24314">
        <w:rPr>
          <w:b/>
          <w:sz w:val="22"/>
          <w:szCs w:val="20"/>
        </w:rPr>
        <w:t>Student Information</w:t>
      </w:r>
      <w:r w:rsidR="00EB18EB" w:rsidRPr="00D24314">
        <w:rPr>
          <w:b/>
          <w:sz w:val="22"/>
          <w:szCs w:val="20"/>
        </w:rPr>
        <w:t xml:space="preserve"> System </w:t>
      </w:r>
      <w:r w:rsidRPr="00D24314">
        <w:rPr>
          <w:bCs/>
          <w:sz w:val="22"/>
          <w:szCs w:val="20"/>
        </w:rPr>
        <w:t>(</w:t>
      </w:r>
      <w:r w:rsidRPr="00D24314">
        <w:rPr>
          <w:sz w:val="22"/>
          <w:szCs w:val="20"/>
        </w:rPr>
        <w:t xml:space="preserve">Language: Java,SQL, Platform: Windows) </w:t>
      </w:r>
    </w:p>
    <w:p w14:paraId="18DC36A0" w14:textId="53285604" w:rsidR="0059186E" w:rsidRPr="00D24314" w:rsidRDefault="0059186E" w:rsidP="0059186E">
      <w:pPr>
        <w:pStyle w:val="ListParagraph"/>
        <w:numPr>
          <w:ilvl w:val="0"/>
          <w:numId w:val="12"/>
        </w:numPr>
        <w:tabs>
          <w:tab w:val="clear" w:pos="720"/>
          <w:tab w:val="num" w:pos="630"/>
        </w:tabs>
        <w:spacing w:after="37" w:line="250" w:lineRule="auto"/>
        <w:ind w:right="0"/>
        <w:rPr>
          <w:sz w:val="22"/>
          <w:szCs w:val="20"/>
        </w:rPr>
      </w:pPr>
      <w:r w:rsidRPr="00D24314">
        <w:rPr>
          <w:b/>
          <w:sz w:val="22"/>
          <w:szCs w:val="20"/>
        </w:rPr>
        <w:t xml:space="preserve">Student Information System </w:t>
      </w:r>
      <w:r w:rsidRPr="00D24314">
        <w:rPr>
          <w:bCs/>
          <w:sz w:val="22"/>
          <w:szCs w:val="20"/>
        </w:rPr>
        <w:t>(</w:t>
      </w:r>
      <w:r w:rsidRPr="00D24314">
        <w:rPr>
          <w:sz w:val="22"/>
          <w:szCs w:val="20"/>
        </w:rPr>
        <w:t>Language: Java, SQLite, Platform: Windows)</w:t>
      </w:r>
    </w:p>
    <w:p w14:paraId="64BB08E4" w14:textId="7548D87B" w:rsidR="0059186E" w:rsidRPr="00D24314" w:rsidRDefault="0059186E" w:rsidP="0059186E">
      <w:pPr>
        <w:pStyle w:val="ListParagraph"/>
        <w:numPr>
          <w:ilvl w:val="0"/>
          <w:numId w:val="12"/>
        </w:numPr>
        <w:tabs>
          <w:tab w:val="clear" w:pos="720"/>
          <w:tab w:val="num" w:pos="630"/>
        </w:tabs>
        <w:spacing w:after="37" w:line="250" w:lineRule="auto"/>
        <w:ind w:right="0"/>
        <w:rPr>
          <w:sz w:val="22"/>
          <w:szCs w:val="20"/>
        </w:rPr>
      </w:pPr>
      <w:r w:rsidRPr="00D24314">
        <w:rPr>
          <w:b/>
          <w:sz w:val="22"/>
          <w:szCs w:val="20"/>
        </w:rPr>
        <w:t xml:space="preserve">Employee Information System </w:t>
      </w:r>
      <w:r w:rsidRPr="00D24314">
        <w:rPr>
          <w:bCs/>
          <w:sz w:val="22"/>
          <w:szCs w:val="20"/>
        </w:rPr>
        <w:t>(</w:t>
      </w:r>
      <w:r w:rsidRPr="00D24314">
        <w:rPr>
          <w:sz w:val="22"/>
          <w:szCs w:val="20"/>
        </w:rPr>
        <w:t>Language: C#, SQL, Platform: Windows)</w:t>
      </w:r>
    </w:p>
    <w:p w14:paraId="06A5ED2F" w14:textId="2688D95A" w:rsidR="0059186E" w:rsidRPr="00D24314" w:rsidRDefault="0059186E" w:rsidP="0059186E">
      <w:pPr>
        <w:pStyle w:val="ListParagraph"/>
        <w:numPr>
          <w:ilvl w:val="0"/>
          <w:numId w:val="12"/>
        </w:numPr>
        <w:tabs>
          <w:tab w:val="clear" w:pos="720"/>
          <w:tab w:val="num" w:pos="630"/>
        </w:tabs>
        <w:spacing w:after="37" w:line="250" w:lineRule="auto"/>
        <w:ind w:right="0"/>
        <w:rPr>
          <w:sz w:val="22"/>
          <w:szCs w:val="20"/>
        </w:rPr>
      </w:pPr>
      <w:r w:rsidRPr="00D24314">
        <w:rPr>
          <w:b/>
          <w:sz w:val="22"/>
          <w:szCs w:val="20"/>
        </w:rPr>
        <w:t>Snake "The Hungry Shaap"</w:t>
      </w:r>
      <w:r w:rsidRPr="00D24314">
        <w:rPr>
          <w:sz w:val="22"/>
          <w:szCs w:val="20"/>
        </w:rPr>
        <w:t xml:space="preserve"> </w:t>
      </w:r>
      <w:r w:rsidRPr="00D24314">
        <w:rPr>
          <w:bCs/>
          <w:sz w:val="22"/>
          <w:szCs w:val="20"/>
        </w:rPr>
        <w:t>(</w:t>
      </w:r>
      <w:r w:rsidRPr="00D24314">
        <w:rPr>
          <w:sz w:val="22"/>
          <w:szCs w:val="20"/>
        </w:rPr>
        <w:t>Language: C, Platform: Windows) – A snake game</w:t>
      </w:r>
    </w:p>
    <w:p w14:paraId="0AD6A578" w14:textId="2319B9F4" w:rsidR="0059186E" w:rsidRPr="00D24314" w:rsidRDefault="0059186E" w:rsidP="0059186E">
      <w:pPr>
        <w:pStyle w:val="ListParagraph"/>
        <w:numPr>
          <w:ilvl w:val="0"/>
          <w:numId w:val="12"/>
        </w:numPr>
        <w:tabs>
          <w:tab w:val="clear" w:pos="720"/>
          <w:tab w:val="num" w:pos="630"/>
        </w:tabs>
        <w:spacing w:after="37" w:line="250" w:lineRule="auto"/>
        <w:ind w:left="630" w:right="0" w:hanging="270"/>
        <w:rPr>
          <w:sz w:val="22"/>
          <w:szCs w:val="20"/>
        </w:rPr>
      </w:pPr>
      <w:r w:rsidRPr="00D24314">
        <w:rPr>
          <w:b/>
          <w:sz w:val="22"/>
          <w:szCs w:val="20"/>
        </w:rPr>
        <w:t xml:space="preserve">Line Follower Robot with Obstacle Avoider </w:t>
      </w:r>
      <w:r w:rsidRPr="00D24314">
        <w:rPr>
          <w:bCs/>
          <w:sz w:val="22"/>
          <w:szCs w:val="20"/>
        </w:rPr>
        <w:t xml:space="preserve">- Simple robot which follows a line while avoiding obstacles. </w:t>
      </w:r>
    </w:p>
    <w:p w14:paraId="34CE7432" w14:textId="22AA4AF0" w:rsidR="0031156E" w:rsidRPr="00D24314" w:rsidRDefault="00C92B10" w:rsidP="0059186E">
      <w:pPr>
        <w:spacing w:after="0" w:line="250" w:lineRule="auto"/>
        <w:ind w:left="355" w:right="0" w:firstLine="0"/>
        <w:rPr>
          <w:sz w:val="22"/>
          <w:szCs w:val="20"/>
        </w:rPr>
      </w:pPr>
      <w:r>
        <w:rPr>
          <w:sz w:val="22"/>
          <w:szCs w:val="20"/>
        </w:rPr>
        <w:pict w14:anchorId="05D6C6BE">
          <v:shape id="Picture 648" o:spid="_x0000_i1027" type="#_x0000_t75" style="width:9.75pt;height:9.75pt;visibility:visible;mso-wrap-style:square">
            <v:imagedata r:id="rId19" o:title=""/>
          </v:shape>
        </w:pict>
      </w:r>
      <w:r w:rsidR="00EB18EB" w:rsidRPr="00D24314">
        <w:rPr>
          <w:rFonts w:ascii="Arial" w:eastAsia="Arial" w:hAnsi="Arial" w:cs="Arial"/>
          <w:sz w:val="22"/>
          <w:szCs w:val="20"/>
        </w:rPr>
        <w:t xml:space="preserve"> </w:t>
      </w:r>
      <w:r w:rsidR="00EB18EB" w:rsidRPr="00D24314">
        <w:rPr>
          <w:b/>
          <w:sz w:val="22"/>
          <w:szCs w:val="20"/>
        </w:rPr>
        <w:t>Kivabejaben.com</w:t>
      </w:r>
      <w:r w:rsidR="00EB18EB" w:rsidRPr="00D24314">
        <w:rPr>
          <w:sz w:val="22"/>
          <w:szCs w:val="20"/>
        </w:rPr>
        <w:t xml:space="preserve"> </w:t>
      </w:r>
      <w:r w:rsidR="0031156E" w:rsidRPr="00D24314">
        <w:rPr>
          <w:sz w:val="22"/>
          <w:szCs w:val="20"/>
        </w:rPr>
        <w:t>(Platform: Web, Front-End: HTML,CSS, Back-End: PHP,</w:t>
      </w:r>
    </w:p>
    <w:p w14:paraId="74232084" w14:textId="6420542A" w:rsidR="0059186E" w:rsidRPr="00D24314" w:rsidRDefault="0031156E" w:rsidP="0059186E">
      <w:pPr>
        <w:spacing w:after="0" w:line="250" w:lineRule="auto"/>
        <w:ind w:left="355" w:right="0" w:firstLine="0"/>
        <w:rPr>
          <w:sz w:val="22"/>
          <w:szCs w:val="20"/>
        </w:rPr>
      </w:pPr>
      <w:r w:rsidRPr="00D24314">
        <w:rPr>
          <w:sz w:val="22"/>
          <w:szCs w:val="20"/>
        </w:rPr>
        <w:t xml:space="preserve">     MySQL, URL: </w:t>
      </w:r>
      <w:hyperlink r:id="rId20">
        <w:r w:rsidRPr="00D24314">
          <w:rPr>
            <w:color w:val="0000FF"/>
            <w:sz w:val="22"/>
            <w:szCs w:val="20"/>
            <w:u w:val="single" w:color="0000FF"/>
          </w:rPr>
          <w:t>http://kivabejaben.byethost6.com/</w:t>
        </w:r>
      </w:hyperlink>
      <w:r w:rsidRPr="00D24314">
        <w:rPr>
          <w:sz w:val="22"/>
          <w:szCs w:val="20"/>
        </w:rPr>
        <w:t>)</w:t>
      </w:r>
      <w:hyperlink r:id="rId21">
        <w:r w:rsidR="00EB18EB" w:rsidRPr="00D24314">
          <w:rPr>
            <w:sz w:val="22"/>
            <w:szCs w:val="20"/>
          </w:rPr>
          <w:t xml:space="preserve"> </w:t>
        </w:r>
      </w:hyperlink>
      <w:r w:rsidR="0059186E" w:rsidRPr="00D24314">
        <w:rPr>
          <w:sz w:val="22"/>
          <w:szCs w:val="20"/>
        </w:rPr>
        <w:t xml:space="preserve">- Website based on bus routes in       </w:t>
      </w:r>
    </w:p>
    <w:p w14:paraId="71CD5013" w14:textId="6ACB5F7B" w:rsidR="00BA1B1C" w:rsidRPr="00D24314" w:rsidRDefault="0059186E" w:rsidP="0059186E">
      <w:pPr>
        <w:spacing w:after="0" w:line="250" w:lineRule="auto"/>
        <w:ind w:left="355" w:right="0" w:firstLine="0"/>
        <w:rPr>
          <w:sz w:val="22"/>
          <w:szCs w:val="20"/>
        </w:rPr>
      </w:pPr>
      <w:r w:rsidRPr="00D24314">
        <w:rPr>
          <w:sz w:val="22"/>
          <w:szCs w:val="20"/>
        </w:rPr>
        <w:t xml:space="preserve">     Bangladesh </w:t>
      </w:r>
    </w:p>
    <w:p w14:paraId="49150099" w14:textId="4B724E5A" w:rsidR="0031156E" w:rsidRPr="00D24314" w:rsidRDefault="00EB18EB" w:rsidP="0031156E">
      <w:pPr>
        <w:spacing w:after="37" w:line="250" w:lineRule="auto"/>
        <w:ind w:left="355" w:right="0" w:firstLine="0"/>
        <w:rPr>
          <w:sz w:val="22"/>
          <w:szCs w:val="20"/>
        </w:rPr>
      </w:pPr>
      <w:r w:rsidRPr="00D24314">
        <w:rPr>
          <w:noProof/>
          <w:sz w:val="22"/>
          <w:szCs w:val="20"/>
        </w:rPr>
        <w:lastRenderedPageBreak/>
        <w:drawing>
          <wp:inline distT="0" distB="0" distL="0" distR="0" wp14:anchorId="58C86E91" wp14:editId="1C468A4B">
            <wp:extent cx="126365" cy="126364"/>
            <wp:effectExtent l="0" t="0" r="0" b="0"/>
            <wp:docPr id="703" name="Picture 7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" name="Picture 703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6365" cy="126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4314">
        <w:rPr>
          <w:rFonts w:ascii="Arial" w:eastAsia="Arial" w:hAnsi="Arial" w:cs="Arial"/>
          <w:sz w:val="22"/>
          <w:szCs w:val="20"/>
        </w:rPr>
        <w:t xml:space="preserve"> </w:t>
      </w:r>
      <w:r w:rsidRPr="00D24314">
        <w:rPr>
          <w:b/>
          <w:sz w:val="22"/>
          <w:szCs w:val="20"/>
        </w:rPr>
        <w:t>MovieMania.com</w:t>
      </w:r>
      <w:r w:rsidRPr="00D24314">
        <w:rPr>
          <w:sz w:val="22"/>
          <w:szCs w:val="20"/>
        </w:rPr>
        <w:t xml:space="preserve"> </w:t>
      </w:r>
      <w:r w:rsidR="0031156E" w:rsidRPr="00D24314">
        <w:rPr>
          <w:sz w:val="22"/>
          <w:szCs w:val="20"/>
        </w:rPr>
        <w:t>(Platform: Web, Front-End: HTML,CSS, Back-End: PHP,</w:t>
      </w:r>
    </w:p>
    <w:p w14:paraId="3EC60543" w14:textId="7563B6A4" w:rsidR="00BA1B1C" w:rsidRPr="00D24314" w:rsidRDefault="0031156E" w:rsidP="0031156E">
      <w:pPr>
        <w:spacing w:after="37" w:line="250" w:lineRule="auto"/>
        <w:ind w:left="355" w:right="0" w:firstLine="0"/>
        <w:rPr>
          <w:sz w:val="22"/>
          <w:szCs w:val="20"/>
        </w:rPr>
      </w:pPr>
      <w:r w:rsidRPr="00D24314">
        <w:rPr>
          <w:sz w:val="22"/>
          <w:szCs w:val="20"/>
        </w:rPr>
        <w:t xml:space="preserve">     MySQL, URL: </w:t>
      </w:r>
      <w:hyperlink r:id="rId22">
        <w:r w:rsidRPr="00D24314">
          <w:rPr>
            <w:color w:val="0000FF"/>
            <w:sz w:val="22"/>
            <w:szCs w:val="20"/>
            <w:u w:val="single" w:color="0000FF"/>
          </w:rPr>
          <w:t>http://moviemaniaz1891.byethost13.com/</w:t>
        </w:r>
      </w:hyperlink>
      <w:hyperlink r:id="rId23">
        <w:r w:rsidRPr="00D24314">
          <w:rPr>
            <w:sz w:val="22"/>
            <w:szCs w:val="20"/>
          </w:rPr>
          <w:t xml:space="preserve"> </w:t>
        </w:r>
      </w:hyperlink>
      <w:r w:rsidRPr="00D24314">
        <w:rPr>
          <w:sz w:val="22"/>
          <w:szCs w:val="20"/>
        </w:rPr>
        <w:t>)</w:t>
      </w:r>
      <w:hyperlink r:id="rId24">
        <w:r w:rsidRPr="00D24314">
          <w:rPr>
            <w:sz w:val="22"/>
            <w:szCs w:val="20"/>
          </w:rPr>
          <w:t xml:space="preserve"> </w:t>
        </w:r>
      </w:hyperlink>
      <w:r w:rsidR="0059186E" w:rsidRPr="00D24314">
        <w:rPr>
          <w:sz w:val="22"/>
          <w:szCs w:val="20"/>
        </w:rPr>
        <w:t xml:space="preserve">- Website related to movies </w:t>
      </w:r>
    </w:p>
    <w:p w14:paraId="686A3816" w14:textId="77777777" w:rsidR="0059186E" w:rsidRPr="00D24314" w:rsidRDefault="00C92B10" w:rsidP="0059186E">
      <w:pPr>
        <w:spacing w:after="37" w:line="250" w:lineRule="auto"/>
        <w:ind w:left="355" w:right="0"/>
        <w:rPr>
          <w:bCs/>
          <w:sz w:val="22"/>
          <w:szCs w:val="20"/>
        </w:rPr>
      </w:pPr>
      <w:r>
        <w:rPr>
          <w:sz w:val="22"/>
          <w:szCs w:val="20"/>
        </w:rPr>
        <w:pict w14:anchorId="13C89314">
          <v:shape id="Picture 735" o:spid="_x0000_i1028" type="#_x0000_t75" style="width:9.75pt;height:9.75pt;visibility:visible;mso-wrap-style:square" o:bullet="t">
            <v:imagedata r:id="rId19" o:title=""/>
          </v:shape>
        </w:pict>
      </w:r>
      <w:r w:rsidR="00EB18EB" w:rsidRPr="00D24314">
        <w:rPr>
          <w:rFonts w:ascii="Arial" w:eastAsia="Arial" w:hAnsi="Arial" w:cs="Arial"/>
          <w:sz w:val="22"/>
          <w:szCs w:val="20"/>
        </w:rPr>
        <w:t xml:space="preserve"> </w:t>
      </w:r>
      <w:r w:rsidR="00EB18EB" w:rsidRPr="00D24314">
        <w:rPr>
          <w:b/>
          <w:sz w:val="22"/>
          <w:szCs w:val="20"/>
        </w:rPr>
        <w:t xml:space="preserve">ColorZone </w:t>
      </w:r>
      <w:r w:rsidR="0031156E" w:rsidRPr="00D24314">
        <w:rPr>
          <w:bCs/>
          <w:sz w:val="22"/>
          <w:szCs w:val="20"/>
        </w:rPr>
        <w:t>(</w:t>
      </w:r>
      <w:r w:rsidR="0031156E" w:rsidRPr="00D24314">
        <w:rPr>
          <w:sz w:val="22"/>
          <w:szCs w:val="20"/>
        </w:rPr>
        <w:t xml:space="preserve">Language: Java, Platform: Android, APK: </w:t>
      </w:r>
      <w:hyperlink r:id="rId25" w:history="1">
        <w:r w:rsidR="0031156E" w:rsidRPr="00D24314">
          <w:rPr>
            <w:rStyle w:val="Hyperlink"/>
            <w:sz w:val="22"/>
            <w:szCs w:val="20"/>
          </w:rPr>
          <w:t>Download</w:t>
        </w:r>
      </w:hyperlink>
      <w:r w:rsidR="0031156E" w:rsidRPr="00D24314">
        <w:rPr>
          <w:sz w:val="22"/>
          <w:szCs w:val="20"/>
        </w:rPr>
        <w:t>)</w:t>
      </w:r>
      <w:r w:rsidR="00EB18EB" w:rsidRPr="00D24314">
        <w:rPr>
          <w:b/>
          <w:sz w:val="22"/>
          <w:szCs w:val="20"/>
        </w:rPr>
        <w:t xml:space="preserve"> </w:t>
      </w:r>
      <w:r w:rsidR="0059186E" w:rsidRPr="00D24314">
        <w:rPr>
          <w:bCs/>
          <w:sz w:val="22"/>
          <w:szCs w:val="20"/>
        </w:rPr>
        <w:t>– A simple android drawing app</w:t>
      </w:r>
      <w:r w:rsidR="00EB18EB" w:rsidRPr="00D24314">
        <w:rPr>
          <w:bCs/>
          <w:sz w:val="22"/>
          <w:szCs w:val="20"/>
        </w:rPr>
        <w:t xml:space="preserve"> </w:t>
      </w:r>
    </w:p>
    <w:p w14:paraId="16FB6D08" w14:textId="6C9645F6" w:rsidR="00BA1B1C" w:rsidRPr="00D24314" w:rsidRDefault="00EB18EB" w:rsidP="0059186E">
      <w:pPr>
        <w:spacing w:after="37" w:line="250" w:lineRule="auto"/>
        <w:ind w:left="355" w:right="0"/>
        <w:rPr>
          <w:bCs/>
          <w:sz w:val="22"/>
          <w:szCs w:val="20"/>
        </w:rPr>
      </w:pPr>
      <w:r w:rsidRPr="00D24314">
        <w:rPr>
          <w:noProof/>
          <w:sz w:val="22"/>
          <w:szCs w:val="20"/>
        </w:rPr>
        <w:drawing>
          <wp:inline distT="0" distB="0" distL="0" distR="0" wp14:anchorId="754C1F55" wp14:editId="045AFA17">
            <wp:extent cx="126365" cy="126365"/>
            <wp:effectExtent l="0" t="0" r="0" b="0"/>
            <wp:docPr id="795" name="Picture 7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" name="Picture 795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26365" cy="12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4314">
        <w:rPr>
          <w:rFonts w:ascii="Arial" w:eastAsia="Arial" w:hAnsi="Arial" w:cs="Arial"/>
          <w:sz w:val="22"/>
          <w:szCs w:val="20"/>
        </w:rPr>
        <w:t xml:space="preserve"> </w:t>
      </w:r>
      <w:r w:rsidRPr="00D24314">
        <w:rPr>
          <w:b/>
          <w:sz w:val="22"/>
          <w:szCs w:val="20"/>
        </w:rPr>
        <w:t>Fool The Alligator Game</w:t>
      </w:r>
      <w:r w:rsidRPr="00D24314">
        <w:rPr>
          <w:sz w:val="22"/>
          <w:szCs w:val="20"/>
        </w:rPr>
        <w:t xml:space="preserve"> </w:t>
      </w:r>
      <w:r w:rsidR="0059186E" w:rsidRPr="00D24314">
        <w:rPr>
          <w:bCs/>
          <w:sz w:val="22"/>
          <w:szCs w:val="20"/>
        </w:rPr>
        <w:t>(</w:t>
      </w:r>
      <w:r w:rsidR="0059186E" w:rsidRPr="00D24314">
        <w:rPr>
          <w:sz w:val="22"/>
          <w:szCs w:val="20"/>
        </w:rPr>
        <w:t xml:space="preserve">Platform: Windows, Game Engine: Construct 2, Link: </w:t>
      </w:r>
      <w:hyperlink r:id="rId26">
        <w:r w:rsidR="0059186E" w:rsidRPr="00D24314">
          <w:rPr>
            <w:color w:val="0000FF"/>
            <w:sz w:val="22"/>
            <w:szCs w:val="20"/>
            <w:u w:val="single" w:color="0000FF"/>
          </w:rPr>
          <w:t>http://dewanziaulkarim.ihostfull.com/foolthealligator/index.html</w:t>
        </w:r>
      </w:hyperlink>
      <w:r w:rsidR="0059186E" w:rsidRPr="00D24314">
        <w:rPr>
          <w:sz w:val="22"/>
          <w:szCs w:val="20"/>
        </w:rPr>
        <w:t>) – A game where a tortoise tries to survive by escaping from alligators.</w:t>
      </w:r>
    </w:p>
    <w:p w14:paraId="22D49068" w14:textId="043E36CD" w:rsidR="0059186E" w:rsidRPr="00D24314" w:rsidRDefault="00C92B10" w:rsidP="0059186E">
      <w:pPr>
        <w:spacing w:after="37" w:line="250" w:lineRule="auto"/>
        <w:ind w:left="355" w:right="0"/>
        <w:rPr>
          <w:sz w:val="22"/>
          <w:szCs w:val="20"/>
        </w:rPr>
      </w:pPr>
      <w:r>
        <w:rPr>
          <w:sz w:val="22"/>
          <w:szCs w:val="20"/>
        </w:rPr>
        <w:pict w14:anchorId="1CD075A7">
          <v:shape id="Picture 818" o:spid="_x0000_i1029" type="#_x0000_t75" style="width:9.75pt;height:9.75pt;visibility:visible;mso-wrap-style:square">
            <v:imagedata r:id="rId19" o:title=""/>
          </v:shape>
        </w:pict>
      </w:r>
      <w:r w:rsidR="00EB18EB" w:rsidRPr="00D24314">
        <w:rPr>
          <w:rFonts w:ascii="Arial" w:eastAsia="Arial" w:hAnsi="Arial" w:cs="Arial"/>
          <w:sz w:val="22"/>
          <w:szCs w:val="20"/>
        </w:rPr>
        <w:t xml:space="preserve"> </w:t>
      </w:r>
      <w:r w:rsidR="00EB18EB" w:rsidRPr="00D24314">
        <w:rPr>
          <w:b/>
          <w:sz w:val="22"/>
          <w:szCs w:val="20"/>
        </w:rPr>
        <w:t>Project Name: The</w:t>
      </w:r>
      <w:r w:rsidR="00EB18EB" w:rsidRPr="00D24314">
        <w:rPr>
          <w:sz w:val="22"/>
          <w:szCs w:val="20"/>
        </w:rPr>
        <w:t xml:space="preserve"> </w:t>
      </w:r>
      <w:r w:rsidR="00EB18EB" w:rsidRPr="00D24314">
        <w:rPr>
          <w:b/>
          <w:sz w:val="22"/>
          <w:szCs w:val="20"/>
        </w:rPr>
        <w:t>Hungry Monkey Game</w:t>
      </w:r>
      <w:r w:rsidR="00EB18EB" w:rsidRPr="00D24314">
        <w:rPr>
          <w:sz w:val="22"/>
          <w:szCs w:val="20"/>
        </w:rPr>
        <w:t xml:space="preserve"> </w:t>
      </w:r>
      <w:r w:rsidR="0059186E" w:rsidRPr="00D24314">
        <w:rPr>
          <w:bCs/>
          <w:sz w:val="22"/>
          <w:szCs w:val="20"/>
        </w:rPr>
        <w:t>(</w:t>
      </w:r>
      <w:r w:rsidR="0059186E" w:rsidRPr="00D24314">
        <w:rPr>
          <w:sz w:val="22"/>
          <w:szCs w:val="20"/>
        </w:rPr>
        <w:t xml:space="preserve">Platform: Windows, Game Engine: Construct 2, Link: </w:t>
      </w:r>
      <w:hyperlink r:id="rId27">
        <w:r w:rsidR="0059186E" w:rsidRPr="00D24314">
          <w:rPr>
            <w:color w:val="0000FF"/>
            <w:sz w:val="22"/>
            <w:szCs w:val="20"/>
            <w:u w:val="single" w:color="0000FF"/>
          </w:rPr>
          <w:t>http://dewanziaulkarim.ihostfull.com/hungrymonkey/index.html</w:t>
        </w:r>
      </w:hyperlink>
      <w:r w:rsidR="0059186E" w:rsidRPr="00D24314">
        <w:rPr>
          <w:sz w:val="22"/>
          <w:szCs w:val="20"/>
        </w:rPr>
        <w:t xml:space="preserve">) – A game where a monkey needs to eat foods while avoiding bombs. </w:t>
      </w:r>
    </w:p>
    <w:p w14:paraId="6083FA1E" w14:textId="69F6241E" w:rsidR="00BA1B1C" w:rsidRPr="00D24314" w:rsidRDefault="00EB18EB" w:rsidP="0059186E">
      <w:pPr>
        <w:spacing w:after="37" w:line="250" w:lineRule="auto"/>
        <w:ind w:left="355" w:right="0"/>
        <w:rPr>
          <w:sz w:val="22"/>
          <w:szCs w:val="20"/>
        </w:rPr>
      </w:pPr>
      <w:r w:rsidRPr="00D24314">
        <w:rPr>
          <w:sz w:val="22"/>
          <w:szCs w:val="20"/>
        </w:rPr>
        <w:tab/>
        <w:t xml:space="preserve"> </w:t>
      </w:r>
    </w:p>
    <w:p w14:paraId="421F4B68" w14:textId="7A8817F7" w:rsidR="00BA1B1C" w:rsidRPr="00D24314" w:rsidRDefault="009E3394">
      <w:pPr>
        <w:spacing w:after="36" w:line="346" w:lineRule="auto"/>
        <w:ind w:left="0" w:right="0" w:firstLine="0"/>
        <w:jc w:val="left"/>
        <w:rPr>
          <w:sz w:val="22"/>
          <w:szCs w:val="20"/>
        </w:rPr>
      </w:pPr>
      <w:r w:rsidRPr="009E3394">
        <w:rPr>
          <w:b/>
          <w:szCs w:val="24"/>
          <w:u w:val="single" w:color="000000"/>
        </w:rPr>
        <w:t>PROJECT RESOURCE LINK:</w:t>
      </w:r>
      <w:r w:rsidRPr="00D24314">
        <w:rPr>
          <w:sz w:val="28"/>
          <w:szCs w:val="20"/>
        </w:rPr>
        <w:t xml:space="preserve">  </w:t>
      </w:r>
      <w:hyperlink r:id="rId28">
        <w:r w:rsidR="00EB18EB" w:rsidRPr="00D24314">
          <w:rPr>
            <w:color w:val="0000FF"/>
            <w:szCs w:val="20"/>
            <w:u w:val="single" w:color="0000FF"/>
          </w:rPr>
          <w:t>https://drive.google.com/drive/folders/0ByrUMdakuND6djVFREFKNlVLVTg</w:t>
        </w:r>
      </w:hyperlink>
      <w:hyperlink r:id="rId29">
        <w:r w:rsidR="00EB18EB" w:rsidRPr="00D24314">
          <w:rPr>
            <w:szCs w:val="20"/>
          </w:rPr>
          <w:t xml:space="preserve"> </w:t>
        </w:r>
      </w:hyperlink>
    </w:p>
    <w:p w14:paraId="459CADF2" w14:textId="77777777" w:rsidR="00BA1B1C" w:rsidRPr="00D24314" w:rsidRDefault="00EB18EB">
      <w:pPr>
        <w:spacing w:after="90" w:line="259" w:lineRule="auto"/>
        <w:ind w:left="0" w:right="0" w:firstLine="0"/>
        <w:jc w:val="left"/>
        <w:rPr>
          <w:sz w:val="22"/>
          <w:szCs w:val="20"/>
        </w:rPr>
      </w:pPr>
      <w:r w:rsidRPr="00D24314">
        <w:rPr>
          <w:b/>
          <w:sz w:val="28"/>
          <w:szCs w:val="20"/>
        </w:rPr>
        <w:t xml:space="preserve"> </w:t>
      </w:r>
    </w:p>
    <w:p w14:paraId="5B6A99A9" w14:textId="5FB8DFD0" w:rsidR="00932D3F" w:rsidRPr="009E3394" w:rsidRDefault="009E3394" w:rsidP="002147D5">
      <w:pPr>
        <w:pStyle w:val="Heading1"/>
        <w:spacing w:after="53"/>
        <w:ind w:left="-5"/>
        <w:rPr>
          <w:sz w:val="24"/>
          <w:szCs w:val="18"/>
          <w:u w:val="none"/>
        </w:rPr>
      </w:pPr>
      <w:r w:rsidRPr="009E3394">
        <w:rPr>
          <w:sz w:val="24"/>
          <w:szCs w:val="18"/>
        </w:rPr>
        <w:t>TECHNICAL SKILLS</w:t>
      </w:r>
      <w:r w:rsidRPr="009E3394">
        <w:rPr>
          <w:sz w:val="24"/>
          <w:szCs w:val="18"/>
          <w:u w:val="none"/>
        </w:rPr>
        <w:t xml:space="preserve"> </w:t>
      </w:r>
    </w:p>
    <w:tbl>
      <w:tblPr>
        <w:tblStyle w:val="TableGrid0"/>
        <w:tblW w:w="0" w:type="auto"/>
        <w:tblInd w:w="1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7"/>
        <w:gridCol w:w="4673"/>
      </w:tblGrid>
      <w:tr w:rsidR="00932D3F" w:rsidRPr="00D24314" w14:paraId="60010EEA" w14:textId="77777777" w:rsidTr="00FE3CB1">
        <w:tc>
          <w:tcPr>
            <w:tcW w:w="4723" w:type="dxa"/>
          </w:tcPr>
          <w:p w14:paraId="6DFCC7E2" w14:textId="1EE3E995" w:rsidR="00932D3F" w:rsidRPr="00D24314" w:rsidRDefault="00932D3F" w:rsidP="00932D3F">
            <w:pPr>
              <w:ind w:left="0" w:firstLine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Programming Language</w:t>
            </w:r>
          </w:p>
        </w:tc>
        <w:tc>
          <w:tcPr>
            <w:tcW w:w="4723" w:type="dxa"/>
          </w:tcPr>
          <w:p w14:paraId="158D123B" w14:textId="078689E4" w:rsidR="00932D3F" w:rsidRPr="00D24314" w:rsidRDefault="00932D3F" w:rsidP="00932D3F">
            <w:pPr>
              <w:spacing w:after="68"/>
              <w:ind w:left="705" w:hanging="734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: C, Java</w:t>
            </w:r>
          </w:p>
        </w:tc>
      </w:tr>
      <w:tr w:rsidR="00932D3F" w:rsidRPr="00D24314" w14:paraId="2EBA9BEE" w14:textId="77777777" w:rsidTr="00FE3CB1">
        <w:tc>
          <w:tcPr>
            <w:tcW w:w="4723" w:type="dxa"/>
          </w:tcPr>
          <w:p w14:paraId="23A60AAA" w14:textId="32F23FEC" w:rsidR="00932D3F" w:rsidRPr="00D24314" w:rsidRDefault="00932D3F" w:rsidP="00932D3F">
            <w:pPr>
              <w:ind w:left="0" w:firstLine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Web Development Language</w:t>
            </w:r>
          </w:p>
        </w:tc>
        <w:tc>
          <w:tcPr>
            <w:tcW w:w="4723" w:type="dxa"/>
          </w:tcPr>
          <w:p w14:paraId="33F3E590" w14:textId="14EDF2C1" w:rsidR="00932D3F" w:rsidRPr="00D24314" w:rsidRDefault="00932D3F" w:rsidP="00932D3F">
            <w:pPr>
              <w:spacing w:after="67"/>
              <w:ind w:left="705" w:hanging="719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: HTML, CSS, PHP, JavaScript</w:t>
            </w:r>
          </w:p>
        </w:tc>
      </w:tr>
      <w:tr w:rsidR="00932D3F" w:rsidRPr="00D24314" w14:paraId="7F7C56A4" w14:textId="77777777" w:rsidTr="00FE3CB1">
        <w:tc>
          <w:tcPr>
            <w:tcW w:w="4723" w:type="dxa"/>
          </w:tcPr>
          <w:p w14:paraId="47FCD267" w14:textId="7EC9CE76" w:rsidR="00932D3F" w:rsidRPr="00D24314" w:rsidRDefault="00932D3F" w:rsidP="00932D3F">
            <w:pPr>
              <w:ind w:left="0" w:firstLine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Database</w:t>
            </w:r>
          </w:p>
        </w:tc>
        <w:tc>
          <w:tcPr>
            <w:tcW w:w="4723" w:type="dxa"/>
          </w:tcPr>
          <w:p w14:paraId="49208432" w14:textId="396FEC3F" w:rsidR="00932D3F" w:rsidRPr="00D24314" w:rsidRDefault="00932D3F" w:rsidP="00932D3F">
            <w:pPr>
              <w:ind w:left="0" w:firstLine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 xml:space="preserve">: MySQL, SQL </w:t>
            </w:r>
            <w:r w:rsidR="009E3394">
              <w:rPr>
                <w:sz w:val="22"/>
                <w:szCs w:val="20"/>
              </w:rPr>
              <w:t>S</w:t>
            </w:r>
            <w:r w:rsidRPr="00D24314">
              <w:rPr>
                <w:sz w:val="22"/>
                <w:szCs w:val="20"/>
              </w:rPr>
              <w:t>erver, Oracle</w:t>
            </w:r>
          </w:p>
        </w:tc>
      </w:tr>
      <w:tr w:rsidR="00932D3F" w:rsidRPr="00D24314" w14:paraId="7422FC69" w14:textId="77777777" w:rsidTr="00FE3CB1">
        <w:tc>
          <w:tcPr>
            <w:tcW w:w="4723" w:type="dxa"/>
          </w:tcPr>
          <w:p w14:paraId="6014C1AB" w14:textId="6DC9FF32" w:rsidR="00932D3F" w:rsidRPr="00D24314" w:rsidRDefault="00932D3F" w:rsidP="00932D3F">
            <w:pPr>
              <w:ind w:left="0" w:firstLine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>IDEs</w:t>
            </w:r>
          </w:p>
        </w:tc>
        <w:tc>
          <w:tcPr>
            <w:tcW w:w="4723" w:type="dxa"/>
          </w:tcPr>
          <w:p w14:paraId="570B4E5F" w14:textId="77777777" w:rsidR="00932D3F" w:rsidRPr="00D24314" w:rsidRDefault="00932D3F" w:rsidP="00932D3F">
            <w:pPr>
              <w:ind w:left="0" w:firstLine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 xml:space="preserve">: Microsoft Visual Studio, NetBeans, Eclipse,   </w:t>
            </w:r>
          </w:p>
          <w:p w14:paraId="1756B323" w14:textId="13E0EADE" w:rsidR="00966D9D" w:rsidRPr="00D24314" w:rsidRDefault="00932D3F" w:rsidP="00932D3F">
            <w:pPr>
              <w:ind w:left="0" w:firstLine="0"/>
              <w:rPr>
                <w:sz w:val="22"/>
                <w:szCs w:val="20"/>
              </w:rPr>
            </w:pPr>
            <w:r w:rsidRPr="00D24314">
              <w:rPr>
                <w:sz w:val="22"/>
                <w:szCs w:val="20"/>
              </w:rPr>
              <w:t xml:space="preserve">  Codeblocks. </w:t>
            </w:r>
          </w:p>
        </w:tc>
      </w:tr>
    </w:tbl>
    <w:p w14:paraId="4FA8D008" w14:textId="7950173F" w:rsidR="00BA1B1C" w:rsidRPr="00D24314" w:rsidRDefault="00BA1B1C">
      <w:pPr>
        <w:spacing w:after="90" w:line="259" w:lineRule="auto"/>
        <w:ind w:left="0" w:right="0" w:firstLine="0"/>
        <w:jc w:val="left"/>
        <w:rPr>
          <w:sz w:val="22"/>
          <w:szCs w:val="20"/>
        </w:rPr>
      </w:pPr>
    </w:p>
    <w:p w14:paraId="0CBA7477" w14:textId="0D92F031" w:rsidR="00966D9D" w:rsidRPr="009E3394" w:rsidRDefault="009E3394" w:rsidP="00966D9D">
      <w:pPr>
        <w:pStyle w:val="Heading1"/>
        <w:spacing w:after="53"/>
        <w:ind w:left="-5"/>
        <w:rPr>
          <w:sz w:val="24"/>
          <w:szCs w:val="18"/>
          <w:u w:val="none"/>
        </w:rPr>
      </w:pPr>
      <w:r w:rsidRPr="009E3394">
        <w:rPr>
          <w:sz w:val="24"/>
          <w:szCs w:val="18"/>
        </w:rPr>
        <w:t>LANGUAGE PROFICIENCY</w:t>
      </w:r>
    </w:p>
    <w:tbl>
      <w:tblPr>
        <w:tblStyle w:val="TableGrid0"/>
        <w:tblW w:w="0" w:type="auto"/>
        <w:tblInd w:w="1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9"/>
      </w:tblGrid>
      <w:tr w:rsidR="009E3394" w:rsidRPr="00D24314" w14:paraId="5B971024" w14:textId="77777777" w:rsidTr="00FE3CB1">
        <w:trPr>
          <w:trHeight w:val="334"/>
        </w:trPr>
        <w:tc>
          <w:tcPr>
            <w:tcW w:w="6809" w:type="dxa"/>
          </w:tcPr>
          <w:p w14:paraId="6812A9DB" w14:textId="30CA6484" w:rsidR="009E3394" w:rsidRPr="00D24314" w:rsidRDefault="009E3394" w:rsidP="009E3394">
            <w:pPr>
              <w:ind w:left="0" w:firstLine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Bengali: Native</w:t>
            </w:r>
          </w:p>
        </w:tc>
      </w:tr>
      <w:tr w:rsidR="009E3394" w:rsidRPr="00D24314" w14:paraId="0652D621" w14:textId="77777777" w:rsidTr="00FE3CB1">
        <w:trPr>
          <w:trHeight w:val="352"/>
        </w:trPr>
        <w:tc>
          <w:tcPr>
            <w:tcW w:w="6809" w:type="dxa"/>
          </w:tcPr>
          <w:p w14:paraId="4D531B6E" w14:textId="7A7FC5D4" w:rsidR="009E3394" w:rsidRPr="00D24314" w:rsidRDefault="009E3394" w:rsidP="00BE01A7">
            <w:pPr>
              <w:ind w:left="0" w:firstLine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English</w:t>
            </w:r>
            <w:r>
              <w:rPr>
                <w:sz w:val="22"/>
                <w:szCs w:val="20"/>
              </w:rPr>
              <w:t xml:space="preserve">:  </w:t>
            </w:r>
            <w:r>
              <w:rPr>
                <w:sz w:val="22"/>
                <w:szCs w:val="20"/>
              </w:rPr>
              <w:t>IELTS</w:t>
            </w:r>
            <w:r>
              <w:rPr>
                <w:sz w:val="22"/>
                <w:szCs w:val="20"/>
              </w:rPr>
              <w:t xml:space="preserve"> Overall Band</w:t>
            </w:r>
            <w:r>
              <w:rPr>
                <w:sz w:val="22"/>
                <w:szCs w:val="20"/>
              </w:rPr>
              <w:t xml:space="preserve"> Score: 8</w:t>
            </w:r>
            <w:r>
              <w:rPr>
                <w:sz w:val="22"/>
                <w:szCs w:val="20"/>
              </w:rPr>
              <w:t>, CEFR Level: C1</w:t>
            </w:r>
            <w:r>
              <w:rPr>
                <w:sz w:val="22"/>
                <w:szCs w:val="20"/>
              </w:rPr>
              <w:t xml:space="preserve"> </w:t>
            </w:r>
          </w:p>
        </w:tc>
      </w:tr>
    </w:tbl>
    <w:p w14:paraId="5D010F72" w14:textId="77777777" w:rsidR="00966D9D" w:rsidRDefault="00966D9D">
      <w:pPr>
        <w:pStyle w:val="Heading1"/>
        <w:spacing w:after="87"/>
        <w:ind w:left="-5"/>
        <w:rPr>
          <w:sz w:val="28"/>
          <w:szCs w:val="20"/>
        </w:rPr>
      </w:pPr>
    </w:p>
    <w:p w14:paraId="1A41B600" w14:textId="05175F33" w:rsidR="00BA1B1C" w:rsidRPr="009E3394" w:rsidRDefault="009E3394">
      <w:pPr>
        <w:pStyle w:val="Heading1"/>
        <w:spacing w:after="87"/>
        <w:ind w:left="-5"/>
        <w:rPr>
          <w:sz w:val="24"/>
          <w:szCs w:val="18"/>
        </w:rPr>
      </w:pPr>
      <w:r w:rsidRPr="009E3394">
        <w:rPr>
          <w:sz w:val="24"/>
          <w:szCs w:val="18"/>
        </w:rPr>
        <w:t>REFERENCES</w:t>
      </w:r>
      <w:r w:rsidRPr="009E3394">
        <w:rPr>
          <w:sz w:val="24"/>
          <w:szCs w:val="18"/>
          <w:u w:val="none"/>
        </w:rPr>
        <w:t xml:space="preserve"> </w:t>
      </w:r>
    </w:p>
    <w:p w14:paraId="65EFD179" w14:textId="4FDB4A04" w:rsidR="00BA1B1C" w:rsidRPr="00D24314" w:rsidRDefault="005B7073">
      <w:pPr>
        <w:numPr>
          <w:ilvl w:val="0"/>
          <w:numId w:val="8"/>
        </w:numPr>
        <w:spacing w:after="0" w:line="259" w:lineRule="auto"/>
        <w:ind w:right="0" w:hanging="360"/>
        <w:jc w:val="left"/>
        <w:rPr>
          <w:sz w:val="22"/>
          <w:szCs w:val="20"/>
        </w:rPr>
      </w:pPr>
      <w:r w:rsidRPr="005B7073">
        <w:rPr>
          <w:b/>
          <w:szCs w:val="20"/>
        </w:rPr>
        <w:t>Prof. Dr. Mohammad Shafiul Alam</w:t>
      </w:r>
      <w:r w:rsidR="00EB18EB" w:rsidRPr="00D24314">
        <w:rPr>
          <w:b/>
          <w:szCs w:val="20"/>
        </w:rPr>
        <w:t xml:space="preserve"> </w:t>
      </w:r>
    </w:p>
    <w:p w14:paraId="3C4406FE" w14:textId="2AB36661" w:rsidR="00BA1B1C" w:rsidRPr="00D24314" w:rsidRDefault="00EB18EB">
      <w:pPr>
        <w:ind w:left="797"/>
        <w:rPr>
          <w:sz w:val="22"/>
          <w:szCs w:val="20"/>
        </w:rPr>
      </w:pPr>
      <w:r w:rsidRPr="00D24314">
        <w:rPr>
          <w:sz w:val="22"/>
          <w:szCs w:val="20"/>
        </w:rPr>
        <w:t xml:space="preserve">Professor </w:t>
      </w:r>
    </w:p>
    <w:p w14:paraId="18CD17AA" w14:textId="77777777" w:rsidR="00BA1B1C" w:rsidRPr="00D24314" w:rsidRDefault="00EB18EB">
      <w:pPr>
        <w:ind w:left="797"/>
        <w:rPr>
          <w:sz w:val="22"/>
          <w:szCs w:val="20"/>
        </w:rPr>
      </w:pPr>
      <w:r w:rsidRPr="00D24314">
        <w:rPr>
          <w:sz w:val="22"/>
          <w:szCs w:val="20"/>
        </w:rPr>
        <w:t xml:space="preserve">Department of Computer Science &amp; Engineering </w:t>
      </w:r>
    </w:p>
    <w:p w14:paraId="0F11A2FC" w14:textId="77777777" w:rsidR="00BA1B1C" w:rsidRPr="00D24314" w:rsidRDefault="00EB18EB">
      <w:pPr>
        <w:ind w:left="797"/>
        <w:rPr>
          <w:sz w:val="22"/>
          <w:szCs w:val="20"/>
        </w:rPr>
      </w:pPr>
      <w:r w:rsidRPr="00D24314">
        <w:rPr>
          <w:sz w:val="22"/>
          <w:szCs w:val="20"/>
        </w:rPr>
        <w:t xml:space="preserve">Ahsanullah University of Science &amp; Technology </w:t>
      </w:r>
    </w:p>
    <w:p w14:paraId="32A6694D" w14:textId="0E3B6306" w:rsidR="00BA1B1C" w:rsidRPr="00D24314" w:rsidRDefault="00EB18EB">
      <w:pPr>
        <w:ind w:left="797"/>
        <w:rPr>
          <w:sz w:val="22"/>
          <w:szCs w:val="20"/>
        </w:rPr>
      </w:pPr>
      <w:r w:rsidRPr="00D24314">
        <w:rPr>
          <w:sz w:val="22"/>
          <w:szCs w:val="20"/>
        </w:rPr>
        <w:t>Contact No: +880</w:t>
      </w:r>
      <w:r w:rsidR="005B7073">
        <w:rPr>
          <w:sz w:val="22"/>
          <w:szCs w:val="20"/>
        </w:rPr>
        <w:t>1937653901</w:t>
      </w:r>
      <w:r w:rsidRPr="00D24314">
        <w:rPr>
          <w:sz w:val="22"/>
          <w:szCs w:val="20"/>
        </w:rPr>
        <w:t xml:space="preserve"> </w:t>
      </w:r>
    </w:p>
    <w:p w14:paraId="35227AF3" w14:textId="220EAFFF" w:rsidR="00BA1B1C" w:rsidRPr="00D24314" w:rsidRDefault="00EB18EB">
      <w:pPr>
        <w:ind w:left="797"/>
        <w:rPr>
          <w:sz w:val="22"/>
          <w:szCs w:val="20"/>
        </w:rPr>
      </w:pPr>
      <w:r w:rsidRPr="00D24314">
        <w:rPr>
          <w:sz w:val="22"/>
          <w:szCs w:val="20"/>
        </w:rPr>
        <w:t xml:space="preserve">Email: </w:t>
      </w:r>
      <w:r w:rsidR="005B7073" w:rsidRPr="005B7073">
        <w:rPr>
          <w:sz w:val="22"/>
          <w:szCs w:val="20"/>
        </w:rPr>
        <w:t>shuvo23@gmail.com</w:t>
      </w:r>
      <w:r w:rsidRPr="00D24314">
        <w:rPr>
          <w:szCs w:val="20"/>
        </w:rPr>
        <w:t xml:space="preserve"> </w:t>
      </w:r>
    </w:p>
    <w:p w14:paraId="06D39D2A" w14:textId="77777777" w:rsidR="00BA1B1C" w:rsidRPr="00D24314" w:rsidRDefault="00EB18EB">
      <w:pPr>
        <w:spacing w:after="0" w:line="259" w:lineRule="auto"/>
        <w:ind w:left="792" w:right="0" w:firstLine="0"/>
        <w:jc w:val="left"/>
        <w:rPr>
          <w:sz w:val="22"/>
          <w:szCs w:val="20"/>
        </w:rPr>
      </w:pPr>
      <w:r w:rsidRPr="00D24314">
        <w:rPr>
          <w:szCs w:val="20"/>
        </w:rPr>
        <w:t xml:space="preserve"> </w:t>
      </w:r>
    </w:p>
    <w:p w14:paraId="7F410269" w14:textId="77777777" w:rsidR="00BA1B1C" w:rsidRPr="00D24314" w:rsidRDefault="00EB18EB">
      <w:pPr>
        <w:numPr>
          <w:ilvl w:val="0"/>
          <w:numId w:val="8"/>
        </w:numPr>
        <w:spacing w:after="0" w:line="259" w:lineRule="auto"/>
        <w:ind w:right="0" w:hanging="360"/>
        <w:jc w:val="left"/>
        <w:rPr>
          <w:sz w:val="22"/>
          <w:szCs w:val="20"/>
        </w:rPr>
      </w:pPr>
      <w:r w:rsidRPr="00D24314">
        <w:rPr>
          <w:b/>
          <w:szCs w:val="20"/>
        </w:rPr>
        <w:t xml:space="preserve">Mr. Tanvir Ahmed </w:t>
      </w:r>
    </w:p>
    <w:p w14:paraId="7C067226" w14:textId="77777777" w:rsidR="00BA1B1C" w:rsidRPr="00D24314" w:rsidRDefault="00EB18EB">
      <w:pPr>
        <w:ind w:left="797"/>
        <w:rPr>
          <w:sz w:val="22"/>
          <w:szCs w:val="20"/>
        </w:rPr>
      </w:pPr>
      <w:r w:rsidRPr="00D24314">
        <w:rPr>
          <w:sz w:val="22"/>
          <w:szCs w:val="20"/>
        </w:rPr>
        <w:t xml:space="preserve">Assistant Professor </w:t>
      </w:r>
    </w:p>
    <w:p w14:paraId="1E560D53" w14:textId="77777777" w:rsidR="00BA1B1C" w:rsidRPr="00D24314" w:rsidRDefault="00EB18EB">
      <w:pPr>
        <w:ind w:left="797"/>
        <w:rPr>
          <w:sz w:val="22"/>
          <w:szCs w:val="20"/>
        </w:rPr>
      </w:pPr>
      <w:r w:rsidRPr="00D24314">
        <w:rPr>
          <w:sz w:val="22"/>
          <w:szCs w:val="20"/>
        </w:rPr>
        <w:t xml:space="preserve">Department of Computer Science &amp; Engineering </w:t>
      </w:r>
    </w:p>
    <w:p w14:paraId="6649E3D2" w14:textId="77777777" w:rsidR="00BA1B1C" w:rsidRPr="00D24314" w:rsidRDefault="00EB18EB">
      <w:pPr>
        <w:ind w:left="797"/>
        <w:rPr>
          <w:sz w:val="22"/>
          <w:szCs w:val="20"/>
        </w:rPr>
      </w:pPr>
      <w:r w:rsidRPr="00D24314">
        <w:rPr>
          <w:sz w:val="22"/>
          <w:szCs w:val="20"/>
        </w:rPr>
        <w:t xml:space="preserve">Ahsanullah University of Science &amp; Technology </w:t>
      </w:r>
    </w:p>
    <w:p w14:paraId="3BB5D1BF" w14:textId="77777777" w:rsidR="00BA1B1C" w:rsidRPr="00D24314" w:rsidRDefault="00EB18EB">
      <w:pPr>
        <w:ind w:left="797"/>
        <w:rPr>
          <w:sz w:val="22"/>
          <w:szCs w:val="20"/>
        </w:rPr>
      </w:pPr>
      <w:r w:rsidRPr="00D24314">
        <w:rPr>
          <w:sz w:val="22"/>
          <w:szCs w:val="20"/>
        </w:rPr>
        <w:t xml:space="preserve">Contact No: +8801747584067 </w:t>
      </w:r>
    </w:p>
    <w:p w14:paraId="493C59CA" w14:textId="77777777" w:rsidR="00BA1B1C" w:rsidRPr="00D24314" w:rsidRDefault="00EB18EB">
      <w:pPr>
        <w:ind w:left="797"/>
        <w:rPr>
          <w:sz w:val="22"/>
          <w:szCs w:val="20"/>
        </w:rPr>
      </w:pPr>
      <w:r w:rsidRPr="00D24314">
        <w:rPr>
          <w:sz w:val="22"/>
          <w:szCs w:val="20"/>
        </w:rPr>
        <w:t xml:space="preserve">Email: tahmed020@hotmail.com </w:t>
      </w:r>
    </w:p>
    <w:p w14:paraId="5356F890" w14:textId="5264C4E3" w:rsidR="00BA1B1C" w:rsidRPr="00D24314" w:rsidRDefault="00EB18EB" w:rsidP="00BE01A7">
      <w:pPr>
        <w:spacing w:after="0" w:line="259" w:lineRule="auto"/>
        <w:ind w:left="787" w:right="0" w:firstLine="0"/>
        <w:jc w:val="left"/>
        <w:rPr>
          <w:sz w:val="22"/>
          <w:szCs w:val="20"/>
        </w:rPr>
      </w:pPr>
      <w:r w:rsidRPr="00D24314">
        <w:rPr>
          <w:szCs w:val="20"/>
        </w:rPr>
        <w:t xml:space="preserve"> </w:t>
      </w:r>
    </w:p>
    <w:p w14:paraId="4A8A8913" w14:textId="13E4EAF6" w:rsidR="00BA1B1C" w:rsidRPr="00D24314" w:rsidRDefault="00EB18EB">
      <w:pPr>
        <w:spacing w:after="121"/>
        <w:ind w:left="10"/>
        <w:rPr>
          <w:sz w:val="22"/>
          <w:szCs w:val="20"/>
        </w:rPr>
      </w:pPr>
      <w:r w:rsidRPr="00D24314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77C0FDAD" wp14:editId="41D0D59A">
                <wp:extent cx="1182929" cy="444754"/>
                <wp:effectExtent l="0" t="0" r="0" b="0"/>
                <wp:docPr id="5832" name="Group 58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2929" cy="444754"/>
                          <a:chOff x="0" y="0"/>
                          <a:chExt cx="1182929" cy="444754"/>
                        </a:xfrm>
                      </wpg:grpSpPr>
                      <wps:wsp>
                        <wps:cNvPr id="7512" name="Shape 7512"/>
                        <wps:cNvSpPr/>
                        <wps:spPr>
                          <a:xfrm>
                            <a:off x="305" y="437134"/>
                            <a:ext cx="118262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82624" h="9144">
                                <a:moveTo>
                                  <a:pt x="0" y="0"/>
                                </a:moveTo>
                                <a:lnTo>
                                  <a:pt x="1182624" y="0"/>
                                </a:lnTo>
                                <a:lnTo>
                                  <a:pt x="118262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77" name="Picture 977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2624" cy="409956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5832" style="width:93.144pt;height:35.02pt;mso-position-horizontal-relative:char;mso-position-vertical-relative:line" coordsize="11829,4447">
                <v:shape id="Shape 7513" style="position:absolute;width:11826;height:91;left:3;top:4371;" coordsize="1182624,9144" path="m0,0l1182624,0l1182624,9144l0,9144l0,0">
                  <v:stroke weight="0pt" endcap="flat" joinstyle="miter" miterlimit="10" on="false" color="#000000" opacity="0"/>
                  <v:fill on="true" color="#000000"/>
                </v:shape>
                <v:shape id="Picture 977" style="position:absolute;width:11826;height:4099;left:0;top:0;" filled="f">
                  <v:imagedata r:id="rId31"/>
                </v:shape>
              </v:group>
            </w:pict>
          </mc:Fallback>
        </mc:AlternateContent>
      </w:r>
      <w:bookmarkStart w:id="0" w:name="_GoBack"/>
      <w:bookmarkEnd w:id="0"/>
      <w:r w:rsidRPr="00D24314">
        <w:rPr>
          <w:sz w:val="22"/>
          <w:szCs w:val="20"/>
        </w:rPr>
        <w:t xml:space="preserve"> </w:t>
      </w:r>
    </w:p>
    <w:p w14:paraId="3FB972CC" w14:textId="77777777" w:rsidR="00BA1B1C" w:rsidRPr="00D24314" w:rsidRDefault="00EB18EB">
      <w:pPr>
        <w:pStyle w:val="Heading2"/>
        <w:rPr>
          <w:sz w:val="24"/>
          <w:szCs w:val="20"/>
        </w:rPr>
      </w:pPr>
      <w:r w:rsidRPr="00D24314">
        <w:rPr>
          <w:sz w:val="24"/>
          <w:szCs w:val="20"/>
        </w:rPr>
        <w:t xml:space="preserve">Dewan Ziaul Karim </w:t>
      </w:r>
    </w:p>
    <w:sectPr w:rsidR="00BA1B1C" w:rsidRPr="00D24314" w:rsidSect="004338F0">
      <w:pgSz w:w="12240" w:h="15840"/>
      <w:pgMar w:top="988" w:right="1344" w:bottom="922" w:left="14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CAF12" w14:textId="77777777" w:rsidR="00260787" w:rsidRDefault="00260787" w:rsidP="004338F0">
      <w:pPr>
        <w:spacing w:after="0" w:line="240" w:lineRule="auto"/>
      </w:pPr>
      <w:r>
        <w:separator/>
      </w:r>
    </w:p>
  </w:endnote>
  <w:endnote w:type="continuationSeparator" w:id="0">
    <w:p w14:paraId="6D96B182" w14:textId="77777777" w:rsidR="00260787" w:rsidRDefault="00260787" w:rsidP="004338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D91E3F" w14:textId="77777777" w:rsidR="00260787" w:rsidRDefault="00260787" w:rsidP="004338F0">
      <w:pPr>
        <w:spacing w:after="0" w:line="240" w:lineRule="auto"/>
      </w:pPr>
      <w:r>
        <w:separator/>
      </w:r>
    </w:p>
  </w:footnote>
  <w:footnote w:type="continuationSeparator" w:id="0">
    <w:p w14:paraId="099F6CF1" w14:textId="77777777" w:rsidR="00260787" w:rsidRDefault="00260787" w:rsidP="004338F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3" type="#_x0000_t75" style="width:11.25pt;height:11.25pt;visibility:visible;mso-wrap-style:square" o:bullet="t">
        <v:imagedata r:id="rId1" o:title=""/>
      </v:shape>
    </w:pict>
  </w:numPicBullet>
  <w:abstractNum w:abstractNumId="0" w15:restartNumberingAfterBreak="0">
    <w:nsid w:val="0EC43384"/>
    <w:multiLevelType w:val="hybridMultilevel"/>
    <w:tmpl w:val="1562B3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541C64"/>
    <w:multiLevelType w:val="hybridMultilevel"/>
    <w:tmpl w:val="CFC8B318"/>
    <w:lvl w:ilvl="0" w:tplc="24D44884">
      <w:start w:val="1"/>
      <w:numFmt w:val="bullet"/>
      <w:lvlText w:val="•"/>
      <w:lvlJc w:val="left"/>
      <w:pPr>
        <w:ind w:left="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8292828C">
      <w:start w:val="1"/>
      <w:numFmt w:val="bullet"/>
      <w:lvlText w:val="o"/>
      <w:lvlJc w:val="left"/>
      <w:pPr>
        <w:ind w:left="15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AF38AAB6">
      <w:start w:val="1"/>
      <w:numFmt w:val="bullet"/>
      <w:lvlText w:val="▪"/>
      <w:lvlJc w:val="left"/>
      <w:pPr>
        <w:ind w:left="22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965858CA">
      <w:start w:val="1"/>
      <w:numFmt w:val="bullet"/>
      <w:lvlText w:val="•"/>
      <w:lvlJc w:val="left"/>
      <w:pPr>
        <w:ind w:left="294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B7605E0C">
      <w:start w:val="1"/>
      <w:numFmt w:val="bullet"/>
      <w:lvlText w:val="o"/>
      <w:lvlJc w:val="left"/>
      <w:pPr>
        <w:ind w:left="36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6F36E2AA">
      <w:start w:val="1"/>
      <w:numFmt w:val="bullet"/>
      <w:lvlText w:val="▪"/>
      <w:lvlJc w:val="left"/>
      <w:pPr>
        <w:ind w:left="43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2160AA82">
      <w:start w:val="1"/>
      <w:numFmt w:val="bullet"/>
      <w:lvlText w:val="•"/>
      <w:lvlJc w:val="left"/>
      <w:pPr>
        <w:ind w:left="51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BA643F10">
      <w:start w:val="1"/>
      <w:numFmt w:val="bullet"/>
      <w:lvlText w:val="o"/>
      <w:lvlJc w:val="left"/>
      <w:pPr>
        <w:ind w:left="58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97E6F064">
      <w:start w:val="1"/>
      <w:numFmt w:val="bullet"/>
      <w:lvlText w:val="▪"/>
      <w:lvlJc w:val="left"/>
      <w:pPr>
        <w:ind w:left="65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14A042B"/>
    <w:multiLevelType w:val="hybridMultilevel"/>
    <w:tmpl w:val="189A2B4E"/>
    <w:lvl w:ilvl="0" w:tplc="BFAA6EAA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04249BC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EC0C40C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B1254D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59E60A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A263CEA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326AD9C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D252CC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804B514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731403E"/>
    <w:multiLevelType w:val="hybridMultilevel"/>
    <w:tmpl w:val="7DD4C89C"/>
    <w:lvl w:ilvl="0" w:tplc="875077F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A64E73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92E966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518F50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DEAD16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436876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D482E8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14C8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418E45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D03052C"/>
    <w:multiLevelType w:val="hybridMultilevel"/>
    <w:tmpl w:val="189A0EA0"/>
    <w:lvl w:ilvl="0" w:tplc="7614516C">
      <w:start w:val="1"/>
      <w:numFmt w:val="bullet"/>
      <w:lvlText w:val="•"/>
      <w:lvlJc w:val="left"/>
      <w:pPr>
        <w:ind w:left="3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B88C61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23ED57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6EF9F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41CAF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AE4C49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26816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5C0CC8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662080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F6C07B8"/>
    <w:multiLevelType w:val="hybridMultilevel"/>
    <w:tmpl w:val="BBE4A310"/>
    <w:lvl w:ilvl="0" w:tplc="4064CF2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34652F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50232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F1A38D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B06332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658334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B2C53C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B1AA20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440BEB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09D359F"/>
    <w:multiLevelType w:val="hybridMultilevel"/>
    <w:tmpl w:val="4B0C7522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7" w15:restartNumberingAfterBreak="0">
    <w:nsid w:val="32C73CEC"/>
    <w:multiLevelType w:val="hybridMultilevel"/>
    <w:tmpl w:val="F79A99B0"/>
    <w:lvl w:ilvl="0" w:tplc="92AEA93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4836D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900F2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6073D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A4CBC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5606AF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469BA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140E46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E929B0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21157F4"/>
    <w:multiLevelType w:val="hybridMultilevel"/>
    <w:tmpl w:val="D46CCEA0"/>
    <w:lvl w:ilvl="0" w:tplc="51B4CD40">
      <w:start w:val="1"/>
      <w:numFmt w:val="bullet"/>
      <w:lvlText w:val="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D46A94E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9A3DC4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0D2D792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394C93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CCA48AA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746D98A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7AA2972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F48741E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77B017B"/>
    <w:multiLevelType w:val="hybridMultilevel"/>
    <w:tmpl w:val="E126F30E"/>
    <w:lvl w:ilvl="0" w:tplc="FBA69B4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E6735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8802DC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97AF1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0F6A39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F8AD4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13E62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AA74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7E66B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619C5FF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78535658"/>
    <w:multiLevelType w:val="hybridMultilevel"/>
    <w:tmpl w:val="76422840"/>
    <w:lvl w:ilvl="0" w:tplc="9F16BF3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756EA9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CD2482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F8A75C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02E801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2011C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414AA1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8B051D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7181CB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11"/>
  </w:num>
  <w:num w:numId="6">
    <w:abstractNumId w:val="3"/>
  </w:num>
  <w:num w:numId="7">
    <w:abstractNumId w:val="8"/>
  </w:num>
  <w:num w:numId="8">
    <w:abstractNumId w:val="1"/>
  </w:num>
  <w:num w:numId="9">
    <w:abstractNumId w:val="0"/>
  </w:num>
  <w:num w:numId="10">
    <w:abstractNumId w:val="6"/>
  </w:num>
  <w:num w:numId="11">
    <w:abstractNumId w:val="1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TUxMjUzNDQxMjRT0lEKTi0uzszPAymwqAUAQeM1SSwAAAA="/>
  </w:docVars>
  <w:rsids>
    <w:rsidRoot w:val="00BA1B1C"/>
    <w:rsid w:val="001119C2"/>
    <w:rsid w:val="00113FEC"/>
    <w:rsid w:val="0013504E"/>
    <w:rsid w:val="00173DCA"/>
    <w:rsid w:val="001A5073"/>
    <w:rsid w:val="00210B6A"/>
    <w:rsid w:val="002147D5"/>
    <w:rsid w:val="00246E35"/>
    <w:rsid w:val="00260787"/>
    <w:rsid w:val="0031156E"/>
    <w:rsid w:val="004338F0"/>
    <w:rsid w:val="004852A5"/>
    <w:rsid w:val="005134CE"/>
    <w:rsid w:val="00566DA9"/>
    <w:rsid w:val="0059186E"/>
    <w:rsid w:val="005B7073"/>
    <w:rsid w:val="005E3477"/>
    <w:rsid w:val="0064526C"/>
    <w:rsid w:val="0066770A"/>
    <w:rsid w:val="007D4BD5"/>
    <w:rsid w:val="007E7D21"/>
    <w:rsid w:val="00932D3F"/>
    <w:rsid w:val="009642D4"/>
    <w:rsid w:val="00966D9D"/>
    <w:rsid w:val="009B6DB6"/>
    <w:rsid w:val="009E3394"/>
    <w:rsid w:val="009F788C"/>
    <w:rsid w:val="00AB0DC4"/>
    <w:rsid w:val="00AB10C5"/>
    <w:rsid w:val="00BA1B1C"/>
    <w:rsid w:val="00BC4676"/>
    <w:rsid w:val="00BE01A7"/>
    <w:rsid w:val="00C92B10"/>
    <w:rsid w:val="00CD7F00"/>
    <w:rsid w:val="00D057DC"/>
    <w:rsid w:val="00D24314"/>
    <w:rsid w:val="00D46DB9"/>
    <w:rsid w:val="00D80A94"/>
    <w:rsid w:val="00E8620C"/>
    <w:rsid w:val="00EB18EB"/>
    <w:rsid w:val="00FB0BDF"/>
    <w:rsid w:val="00FB2EA9"/>
    <w:rsid w:val="00FD5748"/>
    <w:rsid w:val="00FE3CB1"/>
    <w:rsid w:val="00FF4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39A9C"/>
  <w15:docId w15:val="{0BFEC584-846D-43BC-969F-57899C1AD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9" w:line="249" w:lineRule="auto"/>
      <w:ind w:left="116" w:right="94" w:hanging="10"/>
      <w:jc w:val="both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color w:val="000000"/>
      <w:sz w:val="32"/>
      <w:u w:val="single" w:color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outlineLvl w:val="1"/>
    </w:pPr>
    <w:rPr>
      <w:rFonts w:ascii="Times New Roman" w:eastAsia="Times New Roman" w:hAnsi="Times New Roman" w:cs="Times New Roman"/>
      <w:b/>
      <w:color w:val="000000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707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2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FB2EA9"/>
    <w:pPr>
      <w:ind w:left="720"/>
      <w:contextualSpacing/>
    </w:pPr>
  </w:style>
  <w:style w:type="table" w:styleId="TableGrid0">
    <w:name w:val="Table Grid"/>
    <w:basedOn w:val="TableNormal"/>
    <w:uiPriority w:val="39"/>
    <w:rsid w:val="007D4B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33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8F0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4338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8F0"/>
    <w:rPr>
      <w:rFonts w:ascii="Calibri" w:eastAsia="Calibri" w:hAnsi="Calibri" w:cs="Calibri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3115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56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707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03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ieeexplore.ieee.org/document/8281808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://dewanziaulkarim.ihostfull.com/foolthealligator/index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kivabejaben.byethost6.com/" TargetMode="External"/><Relationship Id="rId7" Type="http://schemas.openxmlformats.org/officeDocument/2006/relationships/hyperlink" Target="http://dewanziaulkarim.ihostfull.com/" TargetMode="External"/><Relationship Id="rId12" Type="http://schemas.openxmlformats.org/officeDocument/2006/relationships/hyperlink" Target="https://ieeexplore.ieee.org/document/8281808" TargetMode="External"/><Relationship Id="rId17" Type="http://schemas.openxmlformats.org/officeDocument/2006/relationships/hyperlink" Target="https://openknowledge.worldbank.org/bitstream/handle/10986/32384/9781464814846.pdf" TargetMode="External"/><Relationship Id="rId25" Type="http://schemas.openxmlformats.org/officeDocument/2006/relationships/hyperlink" Target="https://drive.google.com/file/d/0ByrUMdakuND6cmJNOGJDZGtEa1U/view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ieeexplore.ieee.org/document/8679286" TargetMode="External"/><Relationship Id="rId20" Type="http://schemas.openxmlformats.org/officeDocument/2006/relationships/hyperlink" Target="http://kivabejaben.byethost6.com/" TargetMode="External"/><Relationship Id="rId29" Type="http://schemas.openxmlformats.org/officeDocument/2006/relationships/hyperlink" Target="https://drive.google.com/drive/folders/0ByrUMdakuND6djVFREFKNlVLVT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eeexplore.ieee.org/document/8281808" TargetMode="External"/><Relationship Id="rId24" Type="http://schemas.openxmlformats.org/officeDocument/2006/relationships/hyperlink" Target="http://kivabejaben.byethost6.com/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ieeexplore.ieee.org/document/8679286" TargetMode="External"/><Relationship Id="rId23" Type="http://schemas.openxmlformats.org/officeDocument/2006/relationships/hyperlink" Target="http://moviemaniaz1891.byethost13.com/" TargetMode="External"/><Relationship Id="rId28" Type="http://schemas.openxmlformats.org/officeDocument/2006/relationships/hyperlink" Target="https://drive.google.com/drive/folders/0ByrUMdakuND6djVFREFKNlVLVTg" TargetMode="External"/><Relationship Id="rId10" Type="http://schemas.openxmlformats.org/officeDocument/2006/relationships/image" Target="media/image4.jpeg"/><Relationship Id="rId19" Type="http://schemas.openxmlformats.org/officeDocument/2006/relationships/image" Target="media/image1.png"/><Relationship Id="rId31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ieeexplore.ieee.org/document/8679286" TargetMode="External"/><Relationship Id="rId22" Type="http://schemas.openxmlformats.org/officeDocument/2006/relationships/hyperlink" Target="http://moviemaniaz1891.byethost13.com/" TargetMode="External"/><Relationship Id="rId27" Type="http://schemas.openxmlformats.org/officeDocument/2006/relationships/hyperlink" Target="http://dewanziaulkarim.ihostfull.com/hungrymonkey/index.html" TargetMode="External"/><Relationship Id="rId30" Type="http://schemas.openxmlformats.org/officeDocument/2006/relationships/image" Target="media/image6.jp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1116</Words>
  <Characters>636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AUL</dc:creator>
  <cp:keywords/>
  <cp:lastModifiedBy>USER</cp:lastModifiedBy>
  <cp:revision>33</cp:revision>
  <cp:lastPrinted>2019-11-08T08:18:00Z</cp:lastPrinted>
  <dcterms:created xsi:type="dcterms:W3CDTF">2019-11-04T15:41:00Z</dcterms:created>
  <dcterms:modified xsi:type="dcterms:W3CDTF">2019-12-01T20:55:00Z</dcterms:modified>
</cp:coreProperties>
</file>